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 xml:space="preserve">[109-e-R18-Pos-02] Email discussion on SL positioning scenarios and requirements by May 20 – </w:t>
      </w:r>
      <w:proofErr w:type="spellStart"/>
      <w:r w:rsidRPr="003E0A5C">
        <w:rPr>
          <w:highlight w:val="cyan"/>
        </w:rPr>
        <w:t>Debdeep</w:t>
      </w:r>
      <w:proofErr w:type="spellEnd"/>
      <w:r w:rsidRPr="003E0A5C">
        <w:rPr>
          <w:highlight w:val="cyan"/>
        </w:rPr>
        <w:t xml:space="preserve">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a6"/>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sidelink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uses cases and coverage scenarios, reusing existing methodologies from sidelink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methods (e.g. TDOA, RTT, AOA/D, </w:t>
            </w:r>
            <w:proofErr w:type="spellStart"/>
            <w:r w:rsidRPr="00AB31E0">
              <w:rPr>
                <w:bCs/>
              </w:rPr>
              <w:t>etc</w:t>
            </w:r>
            <w:proofErr w:type="spellEnd"/>
            <w:r w:rsidRPr="00AB31E0">
              <w:rPr>
                <w:bCs/>
              </w:rPr>
              <w:t xml:space="preserve">) including combination of SL positioning measurements with other RAT dependent positioning measurements (e.g. </w:t>
            </w:r>
            <w:proofErr w:type="spellStart"/>
            <w:r w:rsidRPr="00AB31E0">
              <w:rPr>
                <w:bCs/>
              </w:rPr>
              <w:t>Uu</w:t>
            </w:r>
            <w:proofErr w:type="spellEnd"/>
            <w:r w:rsidRPr="00AB31E0">
              <w:rPr>
                <w:bCs/>
              </w:rPr>
              <w:t xml:space="preserve">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sidelink reference signals for positioning purposes</w:t>
            </w:r>
            <w:r>
              <w:rPr>
                <w:bCs/>
              </w:rPr>
              <w:t xml:space="preserve"> from physical layer perspective</w:t>
            </w:r>
            <w:r w:rsidRPr="00AB31E0">
              <w:rPr>
                <w:bCs/>
              </w:rPr>
              <w:t xml:space="preserve">, including signal design, resource allocation, measurements, associated procedures, </w:t>
            </w:r>
            <w:proofErr w:type="spellStart"/>
            <w:r w:rsidRPr="00AB31E0">
              <w:rPr>
                <w:bCs/>
              </w:rPr>
              <w:t>etc</w:t>
            </w:r>
            <w:proofErr w:type="spellEnd"/>
            <w:r>
              <w:rPr>
                <w:bCs/>
              </w:rPr>
              <w:t xml:space="preserve">, reusing existing reference signals, procedures, </w:t>
            </w:r>
            <w:proofErr w:type="spellStart"/>
            <w:r>
              <w:rPr>
                <w:bCs/>
              </w:rPr>
              <w:t>etc</w:t>
            </w:r>
            <w:proofErr w:type="spellEnd"/>
            <w:r>
              <w:rPr>
                <w:bCs/>
              </w:rPr>
              <w:t xml:space="preserve"> from sidelink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w:t>
            </w:r>
            <w:proofErr w:type="spellStart"/>
            <w:r w:rsidRPr="00AB31E0">
              <w:rPr>
                <w:bCs/>
              </w:rPr>
              <w:t>signalling</w:t>
            </w:r>
            <w:proofErr w:type="spellEnd"/>
            <w:r w:rsidRPr="00AB31E0">
              <w:rPr>
                <w:bCs/>
              </w:rPr>
              <w:t xml:space="preserve"> procedures (e.g. configuration, measurement reporting, </w:t>
            </w:r>
            <w:proofErr w:type="spellStart"/>
            <w:r w:rsidRPr="00AB31E0">
              <w:rPr>
                <w:bCs/>
              </w:rPr>
              <w:t>etc</w:t>
            </w:r>
            <w:proofErr w:type="spellEnd"/>
            <w:r w:rsidRPr="00AB31E0">
              <w:rPr>
                <w:bCs/>
              </w:rPr>
              <w:t xml:space="preserve">) to enable sidelink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a7"/>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a7"/>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a7"/>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a7"/>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afa"/>
          <w:u w:val="single"/>
        </w:rPr>
      </w:pPr>
    </w:p>
    <w:p w14:paraId="53FBEE89" w14:textId="77777777" w:rsidR="00712956" w:rsidRDefault="00A72CDD" w:rsidP="00ED093F">
      <w:pPr>
        <w:rPr>
          <w:rStyle w:val="afa"/>
          <w:u w:val="single"/>
        </w:rPr>
      </w:pPr>
      <w:r>
        <w:rPr>
          <w:rStyle w:val="afa"/>
          <w:u w:val="single"/>
        </w:rPr>
        <w:t xml:space="preserve">For </w:t>
      </w:r>
      <w:r w:rsidR="008E3218">
        <w:rPr>
          <w:rStyle w:val="afa"/>
          <w:u w:val="single"/>
        </w:rPr>
        <w:t>the first round of discussions, please provide your inputs latest by</w:t>
      </w:r>
      <w:r w:rsidR="007574CD">
        <w:rPr>
          <w:rStyle w:val="afa"/>
          <w:u w:val="single"/>
        </w:rPr>
        <w:t xml:space="preserve"> </w:t>
      </w:r>
      <w:r w:rsidR="00AB5A64">
        <w:rPr>
          <w:rStyle w:val="afa"/>
          <w:color w:val="FF0000"/>
          <w:highlight w:val="yellow"/>
          <w:u w:val="single"/>
        </w:rPr>
        <w:t>Wednesday</w:t>
      </w:r>
      <w:r w:rsidR="004F74F5">
        <w:rPr>
          <w:rStyle w:val="afa"/>
          <w:color w:val="FF0000"/>
          <w:highlight w:val="yellow"/>
          <w:u w:val="single"/>
        </w:rPr>
        <w:t>,</w:t>
      </w:r>
      <w:r w:rsidR="007574CD" w:rsidRPr="00D72930">
        <w:rPr>
          <w:rStyle w:val="afa"/>
          <w:color w:val="FF0000"/>
          <w:highlight w:val="yellow"/>
          <w:u w:val="single"/>
        </w:rPr>
        <w:t xml:space="preserve"> May </w:t>
      </w:r>
      <w:r w:rsidR="00AB5A64">
        <w:rPr>
          <w:rStyle w:val="afa"/>
          <w:color w:val="FF0000"/>
          <w:highlight w:val="yellow"/>
          <w:u w:val="single"/>
        </w:rPr>
        <w:t>11</w:t>
      </w:r>
      <w:r w:rsidR="00AB5A64" w:rsidRPr="00AB5A64">
        <w:rPr>
          <w:rStyle w:val="afa"/>
          <w:color w:val="FF0000"/>
          <w:highlight w:val="yellow"/>
          <w:u w:val="single"/>
          <w:vertAlign w:val="superscript"/>
        </w:rPr>
        <w:t>th</w:t>
      </w:r>
      <w:r w:rsidR="004A1BAF" w:rsidRPr="00D72930">
        <w:rPr>
          <w:rStyle w:val="afa"/>
          <w:color w:val="FF0000"/>
          <w:highlight w:val="yellow"/>
          <w:u w:val="single"/>
        </w:rPr>
        <w:t>, 1</w:t>
      </w:r>
      <w:r w:rsidR="00D72930" w:rsidRPr="00D72930">
        <w:rPr>
          <w:rStyle w:val="afa"/>
          <w:color w:val="FF0000"/>
          <w:highlight w:val="yellow"/>
          <w:u w:val="single"/>
        </w:rPr>
        <w:t xml:space="preserve">1:59 </w:t>
      </w:r>
      <w:r w:rsidR="001D3848" w:rsidRPr="001D3848">
        <w:rPr>
          <w:rStyle w:val="afa"/>
          <w:color w:val="FF0000"/>
          <w:highlight w:val="yellow"/>
          <w:u w:val="single"/>
        </w:rPr>
        <w:t>UTC</w:t>
      </w:r>
      <w:r w:rsidR="001152DF">
        <w:rPr>
          <w:rStyle w:val="afa"/>
          <w:u w:val="single"/>
        </w:rPr>
        <w:t>.</w:t>
      </w:r>
    </w:p>
    <w:p w14:paraId="02FADC42" w14:textId="77777777" w:rsidR="007C520E" w:rsidRDefault="007C520E" w:rsidP="00ED093F">
      <w:pPr>
        <w:rPr>
          <w:rStyle w:val="afa"/>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36225B9F"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2"/>
      </w:pPr>
      <w:r>
        <w:t>FL1 Question 1-1</w:t>
      </w:r>
    </w:p>
    <w:p w14:paraId="65D59F26" w14:textId="77777777" w:rsidR="00825EB6" w:rsidRPr="003B573C" w:rsidRDefault="00825EB6" w:rsidP="00825EB6">
      <w:pPr>
        <w:pStyle w:val="a7"/>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a6"/>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proofErr w:type="spellStart"/>
            <w:r>
              <w:rPr>
                <w:rFonts w:eastAsiaTheme="minorEastAsia" w:hint="eastAsia"/>
              </w:rPr>
              <w:t>C</w:t>
            </w:r>
            <w:r>
              <w:rPr>
                <w:rFonts w:eastAsiaTheme="minorEastAsia"/>
              </w:rPr>
              <w:t>huangxin</w:t>
            </w:r>
            <w:proofErr w:type="spellEnd"/>
            <w:r>
              <w:rPr>
                <w:rFonts w:eastAsiaTheme="minorEastAsia"/>
              </w:rPr>
              <w:t xml:space="preserve">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proofErr w:type="spellStart"/>
            <w:r>
              <w:rPr>
                <w:rFonts w:eastAsiaTheme="minorEastAsia" w:hint="eastAsia"/>
              </w:rPr>
              <w:t>Xiaotao</w:t>
            </w:r>
            <w:proofErr w:type="spellEnd"/>
            <w:r>
              <w:rPr>
                <w:rFonts w:eastAsiaTheme="minorEastAsia" w:hint="eastAsia"/>
              </w:rPr>
              <w:t xml:space="preserve">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proofErr w:type="spellStart"/>
            <w:r>
              <w:rPr>
                <w:rFonts w:eastAsiaTheme="minorEastAsia" w:hint="eastAsia"/>
              </w:rPr>
              <w:t>J</w:t>
            </w:r>
            <w:r>
              <w:rPr>
                <w:rFonts w:eastAsiaTheme="minorEastAsia"/>
              </w:rPr>
              <w:t>ingwen</w:t>
            </w:r>
            <w:proofErr w:type="spellEnd"/>
            <w:r>
              <w:rPr>
                <w:rFonts w:eastAsiaTheme="minorEastAsia"/>
              </w:rPr>
              <w:t xml:space="preserve">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uawei, HiSilicon</w:t>
            </w:r>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proofErr w:type="spellStart"/>
            <w:r>
              <w:rPr>
                <w:rFonts w:eastAsiaTheme="minorEastAsia" w:hint="eastAsia"/>
              </w:rPr>
              <w:t>J</w:t>
            </w:r>
            <w:r>
              <w:rPr>
                <w:rFonts w:eastAsiaTheme="minorEastAsia"/>
              </w:rPr>
              <w:t>inhuan</w:t>
            </w:r>
            <w:proofErr w:type="spellEnd"/>
            <w:r>
              <w:rPr>
                <w:rFonts w:eastAsiaTheme="minorEastAsia"/>
              </w:rPr>
              <w:t xml:space="preserve">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hint="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hint="eastAsia"/>
              </w:rPr>
            </w:pPr>
            <w:r w:rsidRPr="007265B5">
              <w:rPr>
                <w:rFonts w:eastAsiaTheme="minorEastAsia" w:hint="eastAsia"/>
              </w:rPr>
              <w:t>Xiaodong</w:t>
            </w:r>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w:t>
            </w:r>
            <w:r>
              <w:rPr>
                <w:rFonts w:eastAsiaTheme="minorEastAsia"/>
              </w:rPr>
              <w:t>l</w:t>
            </w:r>
            <w:r>
              <w:rPr>
                <w:rFonts w:eastAsiaTheme="minorEastAsia" w:hint="eastAsia"/>
              </w:rPr>
              <w:t>enovo.</w:t>
            </w:r>
            <w:r>
              <w:rPr>
                <w:rFonts w:eastAsiaTheme="minorEastAsia"/>
              </w:rPr>
              <w:t>com</w:t>
            </w:r>
          </w:p>
        </w:tc>
      </w:tr>
    </w:tbl>
    <w:p w14:paraId="54269A5F" w14:textId="77777777" w:rsidR="007C520E" w:rsidRDefault="007C520E" w:rsidP="00ED093F">
      <w:pPr>
        <w:rPr>
          <w:rFonts w:eastAsia="Malgun Gothic"/>
          <w:b/>
          <w:bCs/>
          <w:u w:val="single"/>
          <w:lang w:eastAsia="ko-KR"/>
        </w:rPr>
      </w:pPr>
    </w:p>
    <w:p w14:paraId="67FD1A55" w14:textId="77777777" w:rsidR="00765A04" w:rsidRDefault="006542CE" w:rsidP="00765A04">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a7"/>
        <w:numPr>
          <w:ilvl w:val="0"/>
          <w:numId w:val="12"/>
        </w:numPr>
      </w:pPr>
      <w:r>
        <w:lastRenderedPageBreak/>
        <w:t>In coverage (IC)</w:t>
      </w:r>
    </w:p>
    <w:p w14:paraId="3E5DE619" w14:textId="77777777" w:rsidR="00713E29" w:rsidRDefault="00713E29" w:rsidP="00713E29">
      <w:pPr>
        <w:pStyle w:val="a7"/>
        <w:numPr>
          <w:ilvl w:val="0"/>
          <w:numId w:val="12"/>
        </w:numPr>
      </w:pPr>
      <w:r>
        <w:t>Partial coverage (PC)</w:t>
      </w:r>
    </w:p>
    <w:p w14:paraId="33511E9B" w14:textId="77777777" w:rsidR="00713E29" w:rsidRDefault="00713E29" w:rsidP="00713E29">
      <w:pPr>
        <w:pStyle w:val="a7"/>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a7"/>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a7"/>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a7"/>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a7"/>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a7"/>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a7"/>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a6"/>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In our point of view, the main task of Rel-18 sidelink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 xml:space="preserve">prefer to first focus on in-coverage and out-of-coverage, as the evaluation and physical layer design may be more complicated than the other two scenarios. In addition, considering V2X and </w:t>
            </w:r>
            <w:proofErr w:type="spellStart"/>
            <w:r>
              <w:t>IIoT</w:t>
            </w:r>
            <w:proofErr w:type="spellEnd"/>
            <w:r>
              <w:t xml:space="preserve">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Huawei, HiSilicon</w:t>
            </w:r>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 xml:space="preserve">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w:t>
            </w:r>
            <w:r>
              <w:lastRenderedPageBreak/>
              <w:t>studied in AI9.5.1.3</w:t>
            </w:r>
          </w:p>
        </w:tc>
      </w:tr>
      <w:tr w:rsidR="00F56B15" w14:paraId="3E2CB5DD" w14:textId="77777777" w:rsidTr="004B6813">
        <w:tc>
          <w:tcPr>
            <w:tcW w:w="1431" w:type="dxa"/>
          </w:tcPr>
          <w:p w14:paraId="294498CC" w14:textId="150E1BE5" w:rsidR="00F56B15" w:rsidRDefault="00F56B15" w:rsidP="00F56B15">
            <w:r>
              <w:rPr>
                <w:rFonts w:hint="eastAsia"/>
                <w:bCs/>
              </w:rPr>
              <w:lastRenderedPageBreak/>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From sidelink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bl>
    <w:p w14:paraId="1DF3ECA4" w14:textId="77777777" w:rsidR="0008017F" w:rsidRPr="00E96892" w:rsidRDefault="0008017F" w:rsidP="00F275E8"/>
    <w:p w14:paraId="31CA0F7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38.845 ,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a7"/>
        <w:numPr>
          <w:ilvl w:val="0"/>
          <w:numId w:val="12"/>
        </w:numPr>
      </w:pPr>
      <w:r>
        <w:t>V2X use-cases</w:t>
      </w:r>
      <w:r w:rsidR="001B1F29">
        <w:t xml:space="preserve"> (primary ref: TR 38.845)</w:t>
      </w:r>
    </w:p>
    <w:p w14:paraId="71883C88" w14:textId="77777777" w:rsidR="001B1F29" w:rsidRDefault="001B1F29" w:rsidP="001B1F29">
      <w:pPr>
        <w:pStyle w:val="a7"/>
        <w:numPr>
          <w:ilvl w:val="0"/>
          <w:numId w:val="12"/>
        </w:numPr>
      </w:pPr>
      <w:r>
        <w:t>Public safety use-cases (primary ref: TR 38.845)</w:t>
      </w:r>
    </w:p>
    <w:p w14:paraId="12871662" w14:textId="77777777" w:rsidR="006542CE" w:rsidRDefault="005B5629" w:rsidP="005B5629">
      <w:pPr>
        <w:pStyle w:val="a7"/>
        <w:numPr>
          <w:ilvl w:val="0"/>
          <w:numId w:val="12"/>
        </w:numPr>
      </w:pPr>
      <w:r>
        <w:t>Commercial use-cases (primary ref: TS 22.261)</w:t>
      </w:r>
    </w:p>
    <w:p w14:paraId="63727382" w14:textId="77777777" w:rsidR="005B5629" w:rsidRDefault="005B5629" w:rsidP="005B5629">
      <w:pPr>
        <w:pStyle w:val="a7"/>
        <w:numPr>
          <w:ilvl w:val="0"/>
          <w:numId w:val="12"/>
        </w:numPr>
      </w:pPr>
      <w:proofErr w:type="spellStart"/>
      <w:r>
        <w:t>IIoT</w:t>
      </w:r>
      <w:proofErr w:type="spellEnd"/>
      <w:r>
        <w:t xml:space="preserve">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a7"/>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77777777" w:rsidR="00715BCC" w:rsidRDefault="002B4A5C" w:rsidP="00715BCC">
      <w:pPr>
        <w:pStyle w:val="a7"/>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w:t>
      </w:r>
      <w:proofErr w:type="spellStart"/>
      <w:r>
        <w:t>IIoT</w:t>
      </w:r>
      <w:proofErr w:type="spellEnd"/>
      <w:r>
        <w:t xml:space="preserve"> use-cases</w:t>
      </w:r>
      <w:r w:rsidR="00715BCC">
        <w:t>;</w:t>
      </w:r>
    </w:p>
    <w:p w14:paraId="40D390CD" w14:textId="77777777" w:rsidR="00A82DC4" w:rsidRDefault="00E572BB" w:rsidP="00DD5A7E">
      <w:pPr>
        <w:pStyle w:val="a7"/>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w:t>
      </w:r>
      <w:proofErr w:type="spellStart"/>
      <w:r w:rsidR="001D6250">
        <w:t>IIoT</w:t>
      </w:r>
      <w:proofErr w:type="spellEnd"/>
      <w:r w:rsidR="001D6250">
        <w:t xml:space="preserve"> use-case as second priority</w:t>
      </w:r>
      <w:r w:rsidR="00A82DC4">
        <w:t>;</w:t>
      </w:r>
    </w:p>
    <w:p w14:paraId="0F66CF82" w14:textId="77777777" w:rsidR="00CF387C" w:rsidRPr="00CF387C" w:rsidRDefault="00A82DC4" w:rsidP="00742956">
      <w:pPr>
        <w:pStyle w:val="a7"/>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a7"/>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77777777" w:rsidR="00742956" w:rsidRPr="003B573C" w:rsidRDefault="00742956" w:rsidP="00742956">
      <w:pPr>
        <w:pStyle w:val="a7"/>
        <w:numPr>
          <w:ilvl w:val="1"/>
          <w:numId w:val="23"/>
        </w:numPr>
      </w:pPr>
      <w:r w:rsidRPr="00F81483">
        <w:rPr>
          <w:b/>
          <w:bCs/>
          <w:i/>
          <w:iCs/>
        </w:rPr>
        <w:t xml:space="preserve">Option 1: </w:t>
      </w:r>
      <w:r>
        <w:rPr>
          <w:i/>
          <w:iCs/>
        </w:rPr>
        <w:t>All four identified use-cases (</w:t>
      </w:r>
      <w:r w:rsidR="003F1F4A">
        <w:rPr>
          <w:i/>
          <w:iCs/>
        </w:rPr>
        <w:t xml:space="preserve">V2X, public safety, commercial, and </w:t>
      </w:r>
      <w:proofErr w:type="spellStart"/>
      <w:r w:rsidR="003F1F4A">
        <w:rPr>
          <w:i/>
          <w:iCs/>
        </w:rPr>
        <w:t>IIoT</w:t>
      </w:r>
      <w:proofErr w:type="spellEnd"/>
      <w:r>
        <w:rPr>
          <w:i/>
          <w:iCs/>
        </w:rPr>
        <w:t>) are studied/evaluated at same priority level.</w:t>
      </w:r>
    </w:p>
    <w:p w14:paraId="30777355" w14:textId="77777777" w:rsidR="00742956" w:rsidRPr="00E6434F" w:rsidRDefault="00742956" w:rsidP="00742956">
      <w:pPr>
        <w:pStyle w:val="a7"/>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77777777" w:rsidR="00760F90" w:rsidRPr="00A95DFC" w:rsidRDefault="00742956" w:rsidP="00760F90">
      <w:pPr>
        <w:pStyle w:val="a7"/>
        <w:numPr>
          <w:ilvl w:val="1"/>
          <w:numId w:val="23"/>
        </w:numPr>
      </w:pPr>
      <w:r>
        <w:rPr>
          <w:b/>
          <w:bCs/>
          <w:i/>
          <w:iCs/>
        </w:rPr>
        <w:t>Option 3:</w:t>
      </w:r>
      <w:r>
        <w:t xml:space="preserve"> </w:t>
      </w:r>
      <w:r w:rsidR="00760F90">
        <w:rPr>
          <w:i/>
          <w:iCs/>
        </w:rPr>
        <w:t xml:space="preserve">Studies on V2X and </w:t>
      </w:r>
      <w:proofErr w:type="spellStart"/>
      <w:r w:rsidR="00760F90">
        <w:rPr>
          <w:i/>
          <w:iCs/>
        </w:rPr>
        <w:t>IIoT</w:t>
      </w:r>
      <w:proofErr w:type="spellEnd"/>
      <w:r w:rsidR="00760F90">
        <w:rPr>
          <w:i/>
          <w:iCs/>
        </w:rPr>
        <w:t xml:space="preserve"> use-cases are prioritized during the SI. </w:t>
      </w:r>
    </w:p>
    <w:p w14:paraId="4A1A9102" w14:textId="77777777" w:rsidR="00A95DFC" w:rsidRPr="00E6434F" w:rsidRDefault="00742956" w:rsidP="00A95DFC">
      <w:pPr>
        <w:pStyle w:val="a7"/>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a7"/>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a6"/>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77777777"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proofErr w:type="spellStart"/>
            <w:r>
              <w:rPr>
                <w:rFonts w:eastAsiaTheme="minorEastAsia" w:hint="eastAsia"/>
                <w:lang w:val="en-GB"/>
              </w:rPr>
              <w:t>IIoT</w:t>
            </w:r>
            <w:proofErr w:type="spellEnd"/>
            <w:r>
              <w:rPr>
                <w:rFonts w:eastAsiaTheme="minorEastAsia" w:hint="eastAsia"/>
                <w:lang w:val="en-GB"/>
              </w:rPr>
              <w:t xml:space="preserve">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 xml:space="preserve">V2X use cases and </w:t>
            </w:r>
            <w:proofErr w:type="spellStart"/>
            <w:r w:rsidRPr="00864A4B">
              <w:rPr>
                <w:rFonts w:eastAsiaTheme="minorEastAsia"/>
                <w:lang w:val="en-GB"/>
              </w:rPr>
              <w:t>IIoT</w:t>
            </w:r>
            <w:proofErr w:type="spellEnd"/>
            <w:r w:rsidRPr="00864A4B">
              <w:rPr>
                <w:rFonts w:eastAsiaTheme="minorEastAsia"/>
                <w:lang w:val="en-GB"/>
              </w:rPr>
              <w:t xml:space="preserve">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77777777" w:rsidR="004B6813" w:rsidRPr="006A3A36" w:rsidRDefault="004B6813" w:rsidP="004B6813">
            <w:r>
              <w:rPr>
                <w:rFonts w:hint="eastAsia"/>
              </w:rPr>
              <w:t>I</w:t>
            </w:r>
            <w:r>
              <w:t xml:space="preserve">n general, we are open for all use cases, however, due to the limited workload, we prefer to consider two evaluation cases at most. We prefer V2X and </w:t>
            </w:r>
            <w:proofErr w:type="spellStart"/>
            <w:r>
              <w:t>IIoT</w:t>
            </w:r>
            <w:proofErr w:type="spellEnd"/>
            <w:r>
              <w:t xml:space="preserve"> use cases, which are more promising in applications.</w:t>
            </w:r>
          </w:p>
        </w:tc>
      </w:tr>
      <w:tr w:rsidR="00F96867" w14:paraId="74CA5889" w14:textId="77777777" w:rsidTr="006E2667">
        <w:tc>
          <w:tcPr>
            <w:tcW w:w="1431" w:type="dxa"/>
          </w:tcPr>
          <w:p w14:paraId="0A6BC653" w14:textId="363C5876" w:rsidR="00F96867" w:rsidRDefault="00F96867" w:rsidP="00F96867">
            <w:r>
              <w:rPr>
                <w:rFonts w:hint="eastAsia"/>
                <w:bCs/>
              </w:rPr>
              <w:t>v</w:t>
            </w:r>
            <w:r>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 xml:space="preserve">uawei, </w:t>
            </w:r>
            <w:r>
              <w:lastRenderedPageBreak/>
              <w:t>HiSilicon</w:t>
            </w:r>
          </w:p>
        </w:tc>
        <w:tc>
          <w:tcPr>
            <w:tcW w:w="1049" w:type="dxa"/>
          </w:tcPr>
          <w:p w14:paraId="5D8AD84A" w14:textId="508AF1BC" w:rsidR="0097339C" w:rsidRDefault="0097339C" w:rsidP="0097339C">
            <w:pPr>
              <w:rPr>
                <w:bCs/>
              </w:rPr>
            </w:pPr>
            <w:r>
              <w:rPr>
                <w:rFonts w:hint="eastAsia"/>
              </w:rPr>
              <w:lastRenderedPageBreak/>
              <w:t>O</w:t>
            </w:r>
            <w:r>
              <w:t xml:space="preserve">ption4 </w:t>
            </w:r>
            <w:r>
              <w:lastRenderedPageBreak/>
              <w:t>or option 5</w:t>
            </w:r>
          </w:p>
        </w:tc>
        <w:tc>
          <w:tcPr>
            <w:tcW w:w="6870" w:type="dxa"/>
          </w:tcPr>
          <w:p w14:paraId="7D68966E" w14:textId="77777777" w:rsidR="0097339C" w:rsidRDefault="0097339C" w:rsidP="0097339C">
            <w:r>
              <w:lastRenderedPageBreak/>
              <w:t xml:space="preserve">Similar issue. If the study is for the solution, we assume the SLP solution should be </w:t>
            </w:r>
            <w:r>
              <w:lastRenderedPageBreak/>
              <w:t>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pPr>
              <w:rPr>
                <w:rFonts w:hint="eastAsia"/>
              </w:rPr>
            </w:pPr>
            <w:r>
              <w:rPr>
                <w:rFonts w:hint="eastAsia"/>
                <w:bCs/>
              </w:rPr>
              <w:lastRenderedPageBreak/>
              <w:t>L</w:t>
            </w:r>
            <w:r>
              <w:rPr>
                <w:bCs/>
              </w:rPr>
              <w:t>enovo</w:t>
            </w:r>
          </w:p>
        </w:tc>
        <w:tc>
          <w:tcPr>
            <w:tcW w:w="1049" w:type="dxa"/>
          </w:tcPr>
          <w:p w14:paraId="0DBCCEEA" w14:textId="67E5127A" w:rsidR="00F56B15" w:rsidRDefault="00F56B15" w:rsidP="00F56B15">
            <w:pPr>
              <w:rPr>
                <w:rFonts w:hint="eastAsia"/>
              </w:rPr>
            </w:pPr>
            <w:r>
              <w:rPr>
                <w:rFonts w:hint="eastAsia"/>
                <w:bCs/>
              </w:rPr>
              <w:t>O</w:t>
            </w:r>
            <w:r>
              <w:rPr>
                <w:bCs/>
              </w:rPr>
              <w:t>ption 1</w:t>
            </w:r>
          </w:p>
        </w:tc>
        <w:tc>
          <w:tcPr>
            <w:tcW w:w="6870" w:type="dxa"/>
          </w:tcPr>
          <w:p w14:paraId="5A02D2E5" w14:textId="77777777" w:rsidR="00F56B15" w:rsidRDefault="00F56B15" w:rsidP="00F56B15">
            <w:pPr>
              <w:rPr>
                <w:bCs/>
              </w:rPr>
            </w:pPr>
            <w:r>
              <w:rPr>
                <w:bCs/>
              </w:rPr>
              <w:t xml:space="preserve">We prefer to study all use cases. I.e., </w:t>
            </w:r>
            <w:r w:rsidRPr="00AC2B6E">
              <w:rPr>
                <w:bCs/>
              </w:rPr>
              <w:t xml:space="preserve">V2X, public safety, commercial, and </w:t>
            </w:r>
            <w:proofErr w:type="spellStart"/>
            <w:r w:rsidRPr="00AC2B6E">
              <w:rPr>
                <w:bCs/>
              </w:rPr>
              <w:t>I</w:t>
            </w:r>
            <w:r>
              <w:rPr>
                <w:bCs/>
              </w:rPr>
              <w:t>I</w:t>
            </w:r>
            <w:r w:rsidRPr="00AC2B6E">
              <w:rPr>
                <w:bCs/>
              </w:rPr>
              <w:t>oT</w:t>
            </w:r>
            <w:proofErr w:type="spellEnd"/>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a7"/>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a7"/>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a7"/>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a7"/>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a6"/>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 xml:space="preserve">2 with </w:t>
            </w:r>
            <w:r>
              <w:rPr>
                <w:bCs/>
              </w:rPr>
              <w:lastRenderedPageBreak/>
              <w:t>revision</w:t>
            </w:r>
          </w:p>
        </w:tc>
        <w:tc>
          <w:tcPr>
            <w:tcW w:w="6870" w:type="dxa"/>
          </w:tcPr>
          <w:p w14:paraId="00699524" w14:textId="77777777" w:rsidR="00F61361" w:rsidRDefault="00F61361" w:rsidP="00F61361">
            <w:pPr>
              <w:rPr>
                <w:b/>
                <w:bCs/>
              </w:rPr>
            </w:pPr>
            <w:r>
              <w:rPr>
                <w:bCs/>
              </w:rPr>
              <w:lastRenderedPageBreak/>
              <w:t xml:space="preserve">We more prefer option 2 as the basic V2X functionality in FR2 is not complete yet. However, we think it is worth to study 100MHz from specification perspective as it </w:t>
            </w:r>
            <w:r>
              <w:rPr>
                <w:bCs/>
              </w:rPr>
              <w:lastRenderedPageBreak/>
              <w:t>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lastRenderedPageBreak/>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the sidelink</w:t>
            </w:r>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sidelink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bands(for V2X use </w:t>
            </w:r>
            <w:proofErr w:type="spellStart"/>
            <w:r>
              <w:rPr>
                <w:rFonts w:eastAsiaTheme="minorEastAsia" w:hint="eastAsia"/>
              </w:rPr>
              <w:t>caes</w:t>
            </w:r>
            <w:proofErr w:type="spellEnd"/>
            <w:r>
              <w:rPr>
                <w:rFonts w:eastAsiaTheme="minorEastAsia" w:hint="eastAsia"/>
              </w:rPr>
              <w:t xml:space="preserve">)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As no baseline for sidelink operation in FR2 has been defined yet in sidelink, we prefer deprioritize FR2 band in this release, and focus on FR1.</w:t>
            </w:r>
          </w:p>
        </w:tc>
      </w:tr>
      <w:tr w:rsidR="00F96867" w14:paraId="57E41084" w14:textId="77777777" w:rsidTr="00F61361">
        <w:tc>
          <w:tcPr>
            <w:tcW w:w="1431" w:type="dxa"/>
          </w:tcPr>
          <w:p w14:paraId="58C79EB0" w14:textId="2032CB3D" w:rsidR="00F96867" w:rsidRPr="00C21572" w:rsidRDefault="00F96867" w:rsidP="00F96867">
            <w:r>
              <w:rPr>
                <w:rFonts w:hint="eastAsia"/>
                <w:bCs/>
              </w:rPr>
              <w:t>v</w:t>
            </w:r>
            <w:r>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uawei, HiSilicon</w:t>
            </w:r>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pPr>
              <w:rPr>
                <w:rFonts w:hint="eastAsia"/>
              </w:rPr>
            </w:pPr>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bl>
    <w:p w14:paraId="5C99FDB5" w14:textId="77777777" w:rsidR="006542CE" w:rsidRDefault="006542CE"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w:t>
      </w:r>
      <w:proofErr w:type="spellStart"/>
      <w:r w:rsidR="008A5AC7">
        <w:t>IIoT</w:t>
      </w:r>
      <w:proofErr w:type="spellEnd"/>
      <w:r w:rsidR="008A5AC7">
        <w:t xml:space="preserve">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2"/>
      </w:pPr>
      <w:r>
        <w:t>FL</w:t>
      </w:r>
      <w:r w:rsidR="006970BD">
        <w:t>1</w:t>
      </w:r>
      <w:r>
        <w:t xml:space="preserve"> Proposal 3</w:t>
      </w:r>
      <w:r w:rsidR="00BD696F">
        <w:t>-</w:t>
      </w:r>
      <w:r>
        <w:t>3</w:t>
      </w:r>
    </w:p>
    <w:p w14:paraId="733B8F57" w14:textId="77777777" w:rsidR="00390456" w:rsidRDefault="00390456" w:rsidP="00390456">
      <w:pPr>
        <w:pStyle w:val="a7"/>
        <w:numPr>
          <w:ilvl w:val="0"/>
          <w:numId w:val="23"/>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r w:rsidRPr="009542C0">
        <w:rPr>
          <w:i/>
          <w:iCs/>
        </w:rPr>
        <w:t>.</w:t>
      </w:r>
    </w:p>
    <w:p w14:paraId="4EF6EDD2" w14:textId="77777777" w:rsidR="00CE0AE4" w:rsidRPr="003B573C" w:rsidRDefault="00FB2867" w:rsidP="00CE0AE4">
      <w:pPr>
        <w:pStyle w:val="a7"/>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a6"/>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2"/>
              <w:outlineLvl w:val="1"/>
            </w:pPr>
            <w:r>
              <w:rPr>
                <w:rFonts w:hint="eastAsia"/>
              </w:rPr>
              <w:t xml:space="preserve">Updated </w:t>
            </w:r>
            <w:r>
              <w:t>FL1 Proposal 3-3</w:t>
            </w:r>
          </w:p>
          <w:p w14:paraId="7CC66BD9" w14:textId="77777777" w:rsidR="002C7DAB" w:rsidRDefault="002C7DAB" w:rsidP="002C7DAB">
            <w:pPr>
              <w:pStyle w:val="a7"/>
              <w:numPr>
                <w:ilvl w:val="0"/>
                <w:numId w:val="23"/>
              </w:numPr>
              <w:rPr>
                <w:i/>
                <w:iCs/>
              </w:rPr>
            </w:pPr>
            <w:r>
              <w:rPr>
                <w:i/>
                <w:iCs/>
              </w:rPr>
              <w:t xml:space="preserve">For V2X, public safety, and </w:t>
            </w:r>
            <w:proofErr w:type="spellStart"/>
            <w:r>
              <w:rPr>
                <w:i/>
                <w:iCs/>
              </w:rPr>
              <w:t>IIoT</w:t>
            </w:r>
            <w:proofErr w:type="spellEnd"/>
            <w:r>
              <w:rPr>
                <w:i/>
                <w:iCs/>
              </w:rPr>
              <w:t xml:space="preserve">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a7"/>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AE23558" w:rsidR="00F96867" w:rsidRPr="0092513D" w:rsidRDefault="00F96867" w:rsidP="00F96867">
            <w:r>
              <w:rPr>
                <w:rFonts w:hint="eastAsia"/>
                <w:bCs/>
              </w:rPr>
              <w:t>v</w:t>
            </w:r>
            <w:r>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2"/>
              <w:outlineLvl w:val="1"/>
            </w:pPr>
            <w:r>
              <w:rPr>
                <w:rFonts w:hint="eastAsia"/>
              </w:rPr>
              <w:t xml:space="preserve">Updated </w:t>
            </w:r>
            <w:r>
              <w:t>FL1 Proposal 3-3</w:t>
            </w:r>
          </w:p>
          <w:p w14:paraId="5E84E8EC" w14:textId="77777777" w:rsidR="00F96867" w:rsidRDefault="00F96867" w:rsidP="00F96867">
            <w:pPr>
              <w:pStyle w:val="a7"/>
              <w:numPr>
                <w:ilvl w:val="0"/>
                <w:numId w:val="23"/>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r w:rsidRPr="009542C0">
              <w:rPr>
                <w:i/>
                <w:iCs/>
              </w:rPr>
              <w:t>.</w:t>
            </w:r>
          </w:p>
          <w:p w14:paraId="2BE89BF9" w14:textId="77777777" w:rsidR="00F96867" w:rsidRPr="002B18A3" w:rsidRDefault="00F96867" w:rsidP="00F96867">
            <w:pPr>
              <w:pStyle w:val="a7"/>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t>H</w:t>
            </w:r>
            <w:r>
              <w:t xml:space="preserve">uawei, HiSilicon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 xml:space="preserve">(Table 1 in 5.1 below) specifies that the ranging requirements are not limited only to IC. In addition, the suggested proposal is covered by the discussions in </w:t>
            </w:r>
            <w:r>
              <w:lastRenderedPageBreak/>
              <w:t>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pPr>
              <w:rPr>
                <w:rFonts w:hint="eastAsia"/>
              </w:rPr>
            </w:pPr>
            <w:r w:rsidRPr="009D3336">
              <w:rPr>
                <w:rFonts w:hint="eastAsia"/>
                <w:bCs/>
              </w:rPr>
              <w:lastRenderedPageBreak/>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a7"/>
        <w:numPr>
          <w:ilvl w:val="0"/>
          <w:numId w:val="12"/>
        </w:numPr>
      </w:pPr>
      <w:r>
        <w:t>Scenario 1: PC5</w:t>
      </w:r>
      <w:r w:rsidR="00EF0EE3">
        <w:t>-</w:t>
      </w:r>
      <w:r>
        <w:t>based positioning</w:t>
      </w:r>
    </w:p>
    <w:p w14:paraId="46FC93A5" w14:textId="77777777" w:rsidR="00D92BE8" w:rsidRDefault="00D92BE8" w:rsidP="00D92BE8">
      <w:pPr>
        <w:pStyle w:val="a7"/>
        <w:numPr>
          <w:ilvl w:val="0"/>
          <w:numId w:val="12"/>
        </w:numPr>
      </w:pPr>
      <w:r>
        <w:t xml:space="preserve">Scenario 2: Combination of </w:t>
      </w:r>
      <w:proofErr w:type="spellStart"/>
      <w:r>
        <w:t>Uu</w:t>
      </w:r>
      <w:proofErr w:type="spellEnd"/>
      <w:r w:rsidR="00EF0EE3">
        <w:t>-</w:t>
      </w:r>
      <w:r>
        <w:t xml:space="preserve"> and PC5</w:t>
      </w:r>
      <w:r w:rsidR="00EF0EE3">
        <w:t>-</w:t>
      </w:r>
      <w:r>
        <w:t>based positioning solutions</w:t>
      </w:r>
    </w:p>
    <w:p w14:paraId="62B8F648" w14:textId="77777777" w:rsidR="00D92BE8" w:rsidRDefault="00D92BE8" w:rsidP="00D92BE8">
      <w:pPr>
        <w:pStyle w:val="a7"/>
        <w:numPr>
          <w:ilvl w:val="0"/>
          <w:numId w:val="12"/>
        </w:numPr>
      </w:pPr>
      <w:r>
        <w:t>Scenario 3: Combination of NR RAT-dependent and RAT-independent solutions.</w:t>
      </w:r>
    </w:p>
    <w:p w14:paraId="6CCD2416" w14:textId="77777777" w:rsidR="008D220E" w:rsidRDefault="008D220E" w:rsidP="00EF0EE3"/>
    <w:p w14:paraId="14EE4A78" w14:textId="77777777"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xml:space="preserve">. For UEs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a7"/>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a7"/>
        <w:numPr>
          <w:ilvl w:val="1"/>
          <w:numId w:val="23"/>
        </w:numPr>
        <w:rPr>
          <w:i/>
          <w:iCs/>
        </w:rPr>
      </w:pPr>
      <w:r w:rsidRPr="009542C0">
        <w:rPr>
          <w:i/>
          <w:iCs/>
        </w:rPr>
        <w:t>Scenario 1: PC5-based positioning</w:t>
      </w:r>
    </w:p>
    <w:p w14:paraId="6374C7CB" w14:textId="77777777" w:rsidR="009542C0" w:rsidRPr="009542C0" w:rsidRDefault="009542C0" w:rsidP="009542C0">
      <w:pPr>
        <w:pStyle w:val="a7"/>
        <w:numPr>
          <w:ilvl w:val="1"/>
          <w:numId w:val="23"/>
        </w:numPr>
        <w:rPr>
          <w:i/>
          <w:iCs/>
        </w:rPr>
      </w:pPr>
      <w:r w:rsidRPr="009542C0">
        <w:rPr>
          <w:i/>
          <w:iCs/>
        </w:rPr>
        <w:t xml:space="preserve">Scenario 2: Combination of </w:t>
      </w:r>
      <w:proofErr w:type="spellStart"/>
      <w:r w:rsidRPr="009542C0">
        <w:rPr>
          <w:i/>
          <w:iCs/>
        </w:rPr>
        <w:t>Uu</w:t>
      </w:r>
      <w:proofErr w:type="spellEnd"/>
      <w:r w:rsidRPr="009542C0">
        <w:rPr>
          <w:i/>
          <w:iCs/>
        </w:rPr>
        <w:t>- and PC5-based positioning solutions</w:t>
      </w:r>
    </w:p>
    <w:p w14:paraId="1221A352" w14:textId="77777777" w:rsidR="009542C0" w:rsidRDefault="009542C0" w:rsidP="009542C0">
      <w:pPr>
        <w:pStyle w:val="a7"/>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a6"/>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4F3F6D4D" w:rsidR="00F96867" w:rsidRPr="00872182" w:rsidRDefault="00F96867" w:rsidP="00F96867">
            <w:r>
              <w:rPr>
                <w:rFonts w:hint="eastAsia"/>
                <w:bCs/>
              </w:rPr>
              <w:t>v</w:t>
            </w:r>
            <w:r>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uawei, HiSilicon</w:t>
            </w:r>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pPr>
              <w:rPr>
                <w:rFonts w:hint="eastAsia"/>
              </w:rPr>
            </w:pPr>
            <w:r>
              <w:rPr>
                <w:rFonts w:hint="eastAsia"/>
                <w:bCs/>
              </w:rPr>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a7"/>
        <w:numPr>
          <w:ilvl w:val="0"/>
          <w:numId w:val="12"/>
        </w:numPr>
      </w:pPr>
      <w:r>
        <w:t>Ranging (defined by distance and/or direction accuracy)</w:t>
      </w:r>
    </w:p>
    <w:p w14:paraId="056DCBD2" w14:textId="77777777" w:rsidR="009B5DDA" w:rsidRDefault="009B5DDA" w:rsidP="002A1C27">
      <w:pPr>
        <w:pStyle w:val="a7"/>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a7"/>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w:t>
      </w:r>
      <w:proofErr w:type="spellStart"/>
      <w:r w:rsidR="001E7816">
        <w:t>AoD</w:t>
      </w:r>
      <w:proofErr w:type="spellEnd"/>
      <w:r w:rsidR="001E7816">
        <w:t>/</w:t>
      </w:r>
      <w:proofErr w:type="spellStart"/>
      <w:r w:rsidR="001E7816">
        <w:t>AoA</w:t>
      </w:r>
      <w:proofErr w:type="spellEnd"/>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 xml:space="preserve">NR network nodes, e.g., </w:t>
      </w:r>
      <w:proofErr w:type="spellStart"/>
      <w:r w:rsidR="006A7262">
        <w:t>gNBs</w:t>
      </w:r>
      <w:proofErr w:type="spellEnd"/>
      <w:r w:rsidR="006A7262">
        <w:t>, are considerable for partial coverage scenarios.</w:t>
      </w:r>
    </w:p>
    <w:p w14:paraId="35CD5AC2" w14:textId="77777777" w:rsidR="00220336" w:rsidRDefault="00220336" w:rsidP="00A46A3C"/>
    <w:p w14:paraId="221F87B0" w14:textId="77777777" w:rsidR="00220336" w:rsidRDefault="00220336" w:rsidP="00220336">
      <w:pPr>
        <w:pStyle w:val="2"/>
      </w:pPr>
      <w:r>
        <w:t>FL</w:t>
      </w:r>
      <w:r w:rsidR="006970BD">
        <w:t>1</w:t>
      </w:r>
      <w:r>
        <w:t xml:space="preserve"> Proposal 5</w:t>
      </w:r>
      <w:r w:rsidR="00BD696F">
        <w:t>-</w:t>
      </w:r>
      <w:r>
        <w:t>1</w:t>
      </w:r>
    </w:p>
    <w:p w14:paraId="2EA54228" w14:textId="77777777" w:rsidR="00220336" w:rsidRPr="003B573C" w:rsidRDefault="00721AA4" w:rsidP="00220336">
      <w:pPr>
        <w:pStyle w:val="a7"/>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a7"/>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a7"/>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a7"/>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a7"/>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a6"/>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2"/>
              <w:outlineLvl w:val="1"/>
            </w:pPr>
            <w:r>
              <w:rPr>
                <w:rFonts w:hint="eastAsia"/>
              </w:rPr>
              <w:t xml:space="preserve">Updated </w:t>
            </w:r>
            <w:r>
              <w:t>FL1 Proposal 5-1</w:t>
            </w:r>
          </w:p>
          <w:p w14:paraId="10E42A91" w14:textId="77777777" w:rsidR="00EB2E1D" w:rsidRPr="003B573C" w:rsidRDefault="00EB2E1D" w:rsidP="00EB2E1D">
            <w:pPr>
              <w:pStyle w:val="a7"/>
              <w:numPr>
                <w:ilvl w:val="0"/>
                <w:numId w:val="23"/>
              </w:numPr>
            </w:pPr>
            <w:r>
              <w:rPr>
                <w:i/>
                <w:iCs/>
              </w:rPr>
              <w:t>Positioning accuracy requirements for SL positioning to consider the following metrics:</w:t>
            </w:r>
          </w:p>
          <w:p w14:paraId="1C41C1B0" w14:textId="77777777" w:rsidR="00EB2E1D" w:rsidRDefault="00EB2E1D" w:rsidP="00EB2E1D">
            <w:pPr>
              <w:pStyle w:val="a7"/>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a7"/>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a7"/>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a7"/>
              <w:numPr>
                <w:ilvl w:val="1"/>
                <w:numId w:val="23"/>
              </w:numPr>
              <w:rPr>
                <w:bCs/>
              </w:rPr>
            </w:pPr>
            <w:r>
              <w:rPr>
                <w:i/>
                <w:iCs/>
              </w:rPr>
              <w:t>Note: the exact applicability of particular requirements may vary across use-</w:t>
            </w:r>
            <w:r>
              <w:rPr>
                <w:i/>
                <w:iCs/>
              </w:rPr>
              <w:lastRenderedPageBreak/>
              <w:t>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lastRenderedPageBreak/>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t>H</w:t>
            </w:r>
            <w:r>
              <w:t>uawei, HiSilicon</w:t>
            </w:r>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2"/>
              <w:outlineLvl w:val="1"/>
            </w:pPr>
            <w:r>
              <w:rPr>
                <w:rFonts w:hint="eastAsia"/>
              </w:rPr>
              <w:t xml:space="preserve">Updated </w:t>
            </w:r>
            <w:r>
              <w:t>FL1 Proposal 5-1</w:t>
            </w:r>
          </w:p>
          <w:p w14:paraId="6566ABF0" w14:textId="77777777" w:rsidR="0097339C" w:rsidRPr="003B573C" w:rsidRDefault="0097339C" w:rsidP="0097339C">
            <w:pPr>
              <w:pStyle w:val="a7"/>
              <w:numPr>
                <w:ilvl w:val="0"/>
                <w:numId w:val="23"/>
              </w:numPr>
            </w:pPr>
            <w:r>
              <w:rPr>
                <w:i/>
                <w:iCs/>
              </w:rPr>
              <w:t>Positioning accuracy requirements for SL positioning to consider the following metrics:</w:t>
            </w:r>
          </w:p>
          <w:p w14:paraId="2EDEF233" w14:textId="77777777" w:rsidR="0097339C" w:rsidRDefault="0097339C" w:rsidP="0097339C">
            <w:pPr>
              <w:pStyle w:val="a7"/>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a7"/>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a7"/>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a7"/>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pPr>
              <w:rPr>
                <w:rFonts w:hint="eastAsia"/>
              </w:rPr>
            </w:pPr>
            <w:r>
              <w:rPr>
                <w:rFonts w:hint="eastAsia"/>
                <w:bCs/>
              </w:rPr>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lastRenderedPageBreak/>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r>
              <w:rPr>
                <w:sz w:val="15"/>
                <w:szCs w:val="15"/>
                <w:lang w:eastAsia="zh-CN"/>
              </w:rPr>
              <w:t>3</w:t>
            </w:r>
            <w:r>
              <w:rPr>
                <w:rFonts w:hint="eastAsia"/>
                <w:sz w:val="15"/>
                <w:szCs w:val="15"/>
                <w:lang w:eastAsia="zh-CN"/>
              </w:rPr>
              <w:t xml:space="preserve"> meter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 xml:space="preserve">and </w:t>
            </w:r>
            <w:proofErr w:type="spellStart"/>
            <w:r>
              <w:rPr>
                <w:rFonts w:hint="eastAsia"/>
                <w:sz w:val="15"/>
                <w:szCs w:val="15"/>
                <w:lang w:eastAsia="zh-CN"/>
              </w:rPr>
              <w:t>AoA</w:t>
            </w:r>
            <w:proofErr w:type="spellEnd"/>
            <w:r>
              <w:rPr>
                <w:rFonts w:hint="eastAsia"/>
                <w:sz w:val="15"/>
                <w:szCs w:val="15"/>
                <w:lang w:eastAsia="zh-CN"/>
              </w:rPr>
              <w:t xml:space="preserve">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w:t>
            </w:r>
            <w:proofErr w:type="spellStart"/>
            <w:r>
              <w:rPr>
                <w:rFonts w:hint="eastAsia"/>
                <w:sz w:val="15"/>
                <w:szCs w:val="15"/>
                <w:lang w:eastAsia="zh-CN"/>
              </w:rPr>
              <w:t>AoA</w:t>
            </w:r>
            <w:proofErr w:type="spellEnd"/>
            <w:r>
              <w:rPr>
                <w:rFonts w:hint="eastAsia"/>
                <w:sz w:val="15"/>
                <w:szCs w:val="15"/>
                <w:lang w:eastAsia="zh-CN"/>
              </w:rPr>
              <w:t xml:space="preserve">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lastRenderedPageBreak/>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afb"/>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afb"/>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lastRenderedPageBreak/>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a7"/>
        <w:numPr>
          <w:ilvl w:val="0"/>
          <w:numId w:val="12"/>
        </w:numPr>
      </w:pPr>
      <w:r>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a7"/>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a7"/>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a7"/>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a7"/>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a7"/>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a7"/>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a7"/>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a7"/>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a7"/>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a7"/>
        <w:numPr>
          <w:ilvl w:val="0"/>
          <w:numId w:val="12"/>
        </w:numPr>
      </w:pPr>
      <w:r>
        <w:lastRenderedPageBreak/>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a7"/>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a7"/>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a7"/>
        <w:ind w:left="760"/>
        <w:jc w:val="left"/>
      </w:pPr>
    </w:p>
    <w:p w14:paraId="54D293A7" w14:textId="77777777" w:rsidR="00C76071" w:rsidRPr="00C76071" w:rsidRDefault="00C76071" w:rsidP="00C76071">
      <w:pPr>
        <w:pStyle w:val="a7"/>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afb"/>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afb"/>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2"/>
      </w:pPr>
      <w:r>
        <w:t>FL</w:t>
      </w:r>
      <w:r w:rsidR="006970BD">
        <w:t>1</w:t>
      </w:r>
      <w:r>
        <w:t xml:space="preserve"> Question 5.1</w:t>
      </w:r>
      <w:r w:rsidR="00BD696F">
        <w:t>-1</w:t>
      </w:r>
    </w:p>
    <w:p w14:paraId="31E1CF8D" w14:textId="77777777" w:rsidR="00FF5D9E" w:rsidRPr="003B573C" w:rsidRDefault="00FF5D9E" w:rsidP="00FF5D9E">
      <w:pPr>
        <w:pStyle w:val="a7"/>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a7"/>
        <w:numPr>
          <w:ilvl w:val="1"/>
          <w:numId w:val="23"/>
        </w:numPr>
      </w:pPr>
      <w:r w:rsidRPr="00F81483">
        <w:rPr>
          <w:b/>
          <w:bCs/>
          <w:i/>
          <w:iCs/>
        </w:rPr>
        <w:lastRenderedPageBreak/>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a7"/>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a7"/>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a7"/>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a7"/>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a7"/>
        <w:numPr>
          <w:ilvl w:val="1"/>
          <w:numId w:val="23"/>
        </w:numPr>
      </w:pPr>
      <w:r>
        <w:rPr>
          <w:b/>
          <w:bCs/>
          <w:i/>
          <w:iCs/>
        </w:rPr>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a7"/>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a7"/>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a6"/>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rFonts w:hint="eastAsia"/>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r w:rsidRPr="00AE1266">
              <w:rPr>
                <w:bCs/>
              </w:rPr>
              <w:t>Hands Free Access</w:t>
            </w:r>
            <w:r>
              <w:rPr>
                <w:bCs/>
              </w:rPr>
              <w:t>.</w:t>
            </w: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proofErr w:type="spellStart"/>
      <w:r w:rsidR="00C312F8">
        <w:t>prferences</w:t>
      </w:r>
      <w:proofErr w:type="spellEnd"/>
      <w:r w:rsidR="00C312F8">
        <w:t xml:space="preserve"> to limit the requirements to focus on for V2X use-cases. While some contributions indicating picking the </w:t>
      </w:r>
      <w:r w:rsidR="00C312F8">
        <w:lastRenderedPageBreak/>
        <w:t xml:space="preserve">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a7"/>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a7"/>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a7"/>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a7"/>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a7"/>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a7"/>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2"/>
      </w:pPr>
      <w:r>
        <w:t>FL</w:t>
      </w:r>
      <w:r w:rsidR="006970BD">
        <w:t>1</w:t>
      </w:r>
      <w:r>
        <w:t xml:space="preserve"> Question 5.2-1</w:t>
      </w:r>
    </w:p>
    <w:p w14:paraId="3544F8F0" w14:textId="77777777" w:rsidR="005478EE" w:rsidRPr="003B573C" w:rsidRDefault="005478EE" w:rsidP="005478EE">
      <w:pPr>
        <w:pStyle w:val="a7"/>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a7"/>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a7"/>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a7"/>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a7"/>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a7"/>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a7"/>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a7"/>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a6"/>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a7"/>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a7"/>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3CCBB3B1" w:rsidR="00F96867" w:rsidRPr="0022750E" w:rsidRDefault="00F96867" w:rsidP="00F96867">
            <w:r>
              <w:rPr>
                <w:rFonts w:hint="eastAsia"/>
                <w:bCs/>
              </w:rPr>
              <w:t>v</w:t>
            </w:r>
            <w:r>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a7"/>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a7"/>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t>H</w:t>
            </w:r>
            <w:r>
              <w:t>uawei, HiSilicon</w:t>
            </w:r>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pPr>
              <w:rPr>
                <w:rFonts w:hint="eastAsia"/>
              </w:rPr>
            </w:pPr>
            <w:r>
              <w:rPr>
                <w:rFonts w:hint="eastAsia"/>
                <w:bCs/>
              </w:rPr>
              <w:lastRenderedPageBreak/>
              <w:t>L</w:t>
            </w:r>
            <w:r>
              <w:rPr>
                <w:bCs/>
              </w:rPr>
              <w:t>enovo</w:t>
            </w:r>
          </w:p>
        </w:tc>
        <w:tc>
          <w:tcPr>
            <w:tcW w:w="1049" w:type="dxa"/>
          </w:tcPr>
          <w:p w14:paraId="5EC1ACFA" w14:textId="59FEE96D" w:rsidR="00F56B15" w:rsidRDefault="00F56B15" w:rsidP="00F56B15">
            <w:pPr>
              <w:rPr>
                <w:rFonts w:hint="eastAsia"/>
              </w:rPr>
            </w:pPr>
            <w:r>
              <w:rPr>
                <w:rFonts w:hint="eastAsia"/>
                <w:bCs/>
              </w:rPr>
              <w:t>O</w:t>
            </w:r>
            <w:r>
              <w:rPr>
                <w:bCs/>
              </w:rPr>
              <w:t>ption 3</w:t>
            </w:r>
          </w:p>
        </w:tc>
        <w:tc>
          <w:tcPr>
            <w:tcW w:w="6871" w:type="dxa"/>
          </w:tcPr>
          <w:p w14:paraId="4715D0DB" w14:textId="77777777" w:rsidR="00F56B15" w:rsidRDefault="00F56B15" w:rsidP="00F56B15"/>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2"/>
      </w:pPr>
      <w:r>
        <w:t>FL</w:t>
      </w:r>
      <w:r w:rsidR="006970BD">
        <w:t>1</w:t>
      </w:r>
      <w:r>
        <w:t xml:space="preserve"> Question 5.2-2</w:t>
      </w:r>
    </w:p>
    <w:p w14:paraId="37A05368" w14:textId="77777777" w:rsidR="00CA6162" w:rsidRPr="003B573C" w:rsidRDefault="00CA6162" w:rsidP="00CA6162">
      <w:pPr>
        <w:pStyle w:val="a7"/>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a7"/>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w:t>
      </w:r>
      <w:proofErr w:type="spellStart"/>
      <w:r w:rsidR="004D7861">
        <w:rPr>
          <w:i/>
          <w:iCs/>
        </w:rPr>
        <w:t>ms</w:t>
      </w:r>
      <w:proofErr w:type="spellEnd"/>
      <w:r w:rsidR="004D7861">
        <w:rPr>
          <w:i/>
          <w:iCs/>
        </w:rPr>
        <w:t xml:space="preserve">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a7"/>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w:t>
      </w:r>
      <w:proofErr w:type="spellStart"/>
      <w:r w:rsidR="00645B39">
        <w:rPr>
          <w:i/>
          <w:iCs/>
        </w:rPr>
        <w:t>ms</w:t>
      </w:r>
      <w:proofErr w:type="spellEnd"/>
      <w:r w:rsidR="00645B39">
        <w:rPr>
          <w:i/>
          <w:iCs/>
        </w:rPr>
        <w:t xml:space="preserve"> and </w:t>
      </w:r>
      <w:r w:rsidR="00A328AD">
        <w:rPr>
          <w:i/>
          <w:iCs/>
        </w:rPr>
        <w:t>PHY</w:t>
      </w:r>
      <w:r w:rsidR="008751CA">
        <w:rPr>
          <w:i/>
          <w:iCs/>
        </w:rPr>
        <w:t xml:space="preserve"> latency </w:t>
      </w:r>
      <w:r w:rsidR="00A328AD">
        <w:rPr>
          <w:i/>
          <w:iCs/>
        </w:rPr>
        <w:t xml:space="preserve">&lt; 10 ~ 15 </w:t>
      </w:r>
      <w:proofErr w:type="spellStart"/>
      <w:r w:rsidR="00A328AD">
        <w:rPr>
          <w:i/>
          <w:iCs/>
        </w:rPr>
        <w:t>ms</w:t>
      </w:r>
      <w:r w:rsidR="006D0D73">
        <w:rPr>
          <w:i/>
          <w:iCs/>
        </w:rPr>
        <w:t>.</w:t>
      </w:r>
      <w:proofErr w:type="spellEnd"/>
    </w:p>
    <w:p w14:paraId="2CA9D5A6" w14:textId="77777777" w:rsidR="00CA6162" w:rsidRPr="00A4485D" w:rsidRDefault="00CA6162" w:rsidP="00CA6162">
      <w:pPr>
        <w:pStyle w:val="a7"/>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a6"/>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A675FC4" w:rsidR="00F96867" w:rsidRPr="0022750E" w:rsidRDefault="00F96867" w:rsidP="00F96867">
            <w:r>
              <w:rPr>
                <w:rFonts w:hint="eastAsia"/>
                <w:bCs/>
              </w:rPr>
              <w:t>v</w:t>
            </w:r>
            <w:r>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uawei, HiSilicon</w:t>
            </w:r>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pPr>
              <w:rPr>
                <w:rFonts w:hint="eastAsia"/>
              </w:rPr>
            </w:pPr>
            <w:r>
              <w:rPr>
                <w:rFonts w:hint="eastAsia"/>
                <w:bCs/>
              </w:rPr>
              <w:t>L</w:t>
            </w:r>
            <w:r>
              <w:rPr>
                <w:bCs/>
              </w:rPr>
              <w:t>enovo</w:t>
            </w:r>
          </w:p>
        </w:tc>
        <w:tc>
          <w:tcPr>
            <w:tcW w:w="1049" w:type="dxa"/>
          </w:tcPr>
          <w:p w14:paraId="738EF8CC" w14:textId="3D5A1679" w:rsidR="00F56B15" w:rsidRDefault="00F56B15" w:rsidP="00F56B15">
            <w:pPr>
              <w:rPr>
                <w:rFonts w:hint="eastAsia"/>
              </w:rPr>
            </w:pPr>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r>
              <w:t>So we can set a broad target requirement of positioning latency for V2X use cases in this first release.</w:t>
            </w: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2"/>
      </w:pPr>
      <w:r>
        <w:t>FL</w:t>
      </w:r>
      <w:r w:rsidR="006970BD">
        <w:t>1</w:t>
      </w:r>
      <w:r>
        <w:t xml:space="preserve"> </w:t>
      </w:r>
      <w:r w:rsidR="00FF5F0C">
        <w:t>Proposal</w:t>
      </w:r>
      <w:r>
        <w:t xml:space="preserve"> 5.2-3</w:t>
      </w:r>
    </w:p>
    <w:p w14:paraId="754462A0" w14:textId="77777777" w:rsidR="00002F62" w:rsidRPr="003B573C" w:rsidRDefault="00002F62" w:rsidP="00002F62">
      <w:pPr>
        <w:pStyle w:val="a7"/>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a7"/>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a6"/>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lastRenderedPageBreak/>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HiSilicon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rFonts w:hint="eastAsia"/>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a7"/>
        <w:numPr>
          <w:ilvl w:val="0"/>
          <w:numId w:val="12"/>
        </w:numPr>
      </w:pPr>
      <w:r>
        <w:t>Latency &lt; 5s</w:t>
      </w:r>
    </w:p>
    <w:p w14:paraId="7DF26EE0" w14:textId="77777777" w:rsidR="00C448E5" w:rsidRDefault="00C448E5" w:rsidP="005642F9">
      <w:pPr>
        <w:pStyle w:val="a7"/>
        <w:numPr>
          <w:ilvl w:val="0"/>
          <w:numId w:val="12"/>
        </w:numPr>
      </w:pPr>
      <w:r>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2"/>
      </w:pPr>
      <w:r>
        <w:t>FL</w:t>
      </w:r>
      <w:r w:rsidR="006970BD">
        <w:t>1</w:t>
      </w:r>
      <w:r>
        <w:t xml:space="preserve"> Proposal 5.3-1</w:t>
      </w:r>
    </w:p>
    <w:p w14:paraId="5FD5ADD0" w14:textId="77777777" w:rsidR="00CC208B" w:rsidRPr="003B573C" w:rsidRDefault="00CC208B" w:rsidP="00CC208B">
      <w:pPr>
        <w:pStyle w:val="a7"/>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a7"/>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a7"/>
        <w:numPr>
          <w:ilvl w:val="1"/>
          <w:numId w:val="23"/>
        </w:numPr>
        <w:rPr>
          <w:i/>
          <w:iCs/>
        </w:rPr>
      </w:pPr>
      <w:r w:rsidRPr="00CC208B">
        <w:rPr>
          <w:i/>
          <w:iCs/>
        </w:rPr>
        <w:t>95 – 98 % positioning service availability</w:t>
      </w:r>
    </w:p>
    <w:p w14:paraId="6DBFCA75" w14:textId="77777777" w:rsidR="00CC208B" w:rsidRPr="00CC208B" w:rsidRDefault="00CC208B" w:rsidP="00CC208B">
      <w:pPr>
        <w:pStyle w:val="a7"/>
        <w:numPr>
          <w:ilvl w:val="1"/>
          <w:numId w:val="23"/>
        </w:numPr>
        <w:rPr>
          <w:i/>
          <w:iCs/>
        </w:rPr>
      </w:pPr>
      <w:r w:rsidRPr="00CC208B">
        <w:rPr>
          <w:i/>
          <w:iCs/>
        </w:rPr>
        <w:t>Latency &lt; 5s</w:t>
      </w:r>
    </w:p>
    <w:p w14:paraId="71C6D3C7" w14:textId="77777777" w:rsidR="00CC208B" w:rsidRPr="00CC208B" w:rsidRDefault="00CC208B" w:rsidP="00CC208B">
      <w:pPr>
        <w:pStyle w:val="a7"/>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a6"/>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E04725">
            <w:pPr>
              <w:rPr>
                <w:bCs/>
              </w:rPr>
            </w:pPr>
            <w:r>
              <w:rPr>
                <w:rFonts w:hint="eastAsia"/>
                <w:bCs/>
              </w:rPr>
              <w:t>Low priority.</w:t>
            </w:r>
          </w:p>
          <w:p w14:paraId="42635964" w14:textId="77777777" w:rsidR="00494F96" w:rsidRDefault="00494F96" w:rsidP="00E04725">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w:t>
            </w:r>
            <w:r w:rsidRPr="002B18A3">
              <w:rPr>
                <w:bCs/>
              </w:rPr>
              <w:lastRenderedPageBreak/>
              <w:t xml:space="preserve">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lastRenderedPageBreak/>
              <w:t>H</w:t>
            </w:r>
            <w:r>
              <w:rPr>
                <w:bCs/>
              </w:rPr>
              <w:t>uawei, HiSilicon</w:t>
            </w:r>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rFonts w:hint="eastAsia"/>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a7"/>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a7"/>
        <w:numPr>
          <w:ilvl w:val="0"/>
          <w:numId w:val="12"/>
        </w:numPr>
      </w:pPr>
      <w:r>
        <w:t xml:space="preserve">End-to-end latency for position estimation &lt; 100 </w:t>
      </w:r>
      <w:proofErr w:type="spellStart"/>
      <w:r>
        <w:t>ms</w:t>
      </w:r>
      <w:proofErr w:type="spellEnd"/>
    </w:p>
    <w:p w14:paraId="126F52A6" w14:textId="77777777" w:rsidR="00F33B25" w:rsidRDefault="00F33B25" w:rsidP="00F33B25">
      <w:pPr>
        <w:pStyle w:val="a7"/>
        <w:numPr>
          <w:ilvl w:val="0"/>
          <w:numId w:val="12"/>
        </w:numPr>
      </w:pPr>
      <w:r>
        <w:t xml:space="preserve">Physical layer latency for position estimation &lt; 10 </w:t>
      </w:r>
      <w:proofErr w:type="spellStart"/>
      <w:r>
        <w:t>ms</w:t>
      </w:r>
      <w:proofErr w:type="spellEnd"/>
    </w:p>
    <w:p w14:paraId="53C260C7" w14:textId="77777777" w:rsidR="00F33B25" w:rsidRDefault="00F33B25" w:rsidP="001E7B9F">
      <w:pPr>
        <w:pStyle w:val="a7"/>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2"/>
      </w:pPr>
      <w:r>
        <w:t>FL1 Proposal 5.4-1</w:t>
      </w:r>
    </w:p>
    <w:p w14:paraId="1BDFFDBE" w14:textId="77777777" w:rsidR="006F4D5D" w:rsidRPr="003B573C" w:rsidRDefault="006F4D5D" w:rsidP="006F4D5D">
      <w:pPr>
        <w:pStyle w:val="a7"/>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a7"/>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a7"/>
        <w:numPr>
          <w:ilvl w:val="1"/>
          <w:numId w:val="23"/>
        </w:numPr>
        <w:rPr>
          <w:i/>
          <w:iCs/>
        </w:rPr>
      </w:pPr>
      <w:r w:rsidRPr="00CC208B">
        <w:rPr>
          <w:i/>
          <w:iCs/>
        </w:rPr>
        <w:t>95 – 98 % positioning service availability</w:t>
      </w:r>
    </w:p>
    <w:p w14:paraId="5DB81408" w14:textId="77777777" w:rsidR="006F4D5D" w:rsidRPr="00CC208B" w:rsidRDefault="006F4D5D" w:rsidP="006F4D5D">
      <w:pPr>
        <w:pStyle w:val="a7"/>
        <w:numPr>
          <w:ilvl w:val="1"/>
          <w:numId w:val="23"/>
        </w:numPr>
        <w:rPr>
          <w:i/>
          <w:iCs/>
        </w:rPr>
      </w:pPr>
      <w:r w:rsidRPr="00CC208B">
        <w:rPr>
          <w:i/>
          <w:iCs/>
        </w:rPr>
        <w:t>Latency</w:t>
      </w:r>
      <w:r w:rsidR="002D6FEE">
        <w:rPr>
          <w:i/>
          <w:iCs/>
        </w:rPr>
        <w:t>: End-to-end</w:t>
      </w:r>
      <w:r w:rsidRPr="00CC208B">
        <w:rPr>
          <w:i/>
          <w:iCs/>
        </w:rPr>
        <w:t xml:space="preserve"> </w:t>
      </w:r>
      <w:r w:rsidR="002D6FEE">
        <w:rPr>
          <w:i/>
          <w:iCs/>
        </w:rPr>
        <w:t xml:space="preserve">latency &lt; 100 </w:t>
      </w:r>
      <w:proofErr w:type="spellStart"/>
      <w:r w:rsidR="002D6FEE">
        <w:rPr>
          <w:i/>
          <w:iCs/>
        </w:rPr>
        <w:t>ms</w:t>
      </w:r>
      <w:proofErr w:type="spellEnd"/>
      <w:r w:rsidR="002D6FEE">
        <w:rPr>
          <w:i/>
          <w:iCs/>
        </w:rPr>
        <w:t>;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a7"/>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rFonts w:hint="eastAsia"/>
                <w:bCs/>
              </w:rPr>
            </w:pPr>
            <w:r w:rsidRPr="0029289A">
              <w:rPr>
                <w:rFonts w:hint="eastAsia"/>
                <w:sz w:val="22"/>
                <w:szCs w:val="22"/>
                <w:lang w:eastAsia="en-US"/>
              </w:rPr>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rFonts w:hint="eastAsia"/>
                <w:bCs/>
              </w:rPr>
            </w:pPr>
            <w:r>
              <w:t xml:space="preserve">There seems to be a typo for PHY latency, it should read &lt; 10 </w:t>
            </w:r>
            <w:proofErr w:type="spellStart"/>
            <w:r w:rsidRPr="00CB7695">
              <w:rPr>
                <w:color w:val="C00000"/>
                <w:highlight w:val="yellow"/>
              </w:rPr>
              <w:t>m</w:t>
            </w:r>
            <w:r w:rsidRPr="00A57F55">
              <w:rPr>
                <w:color w:val="C00000"/>
              </w:rPr>
              <w:t>s.</w:t>
            </w:r>
            <w:proofErr w:type="spellEnd"/>
            <w:r w:rsidRPr="00E6269D">
              <w:t xml:space="preserve"> We</w:t>
            </w:r>
            <w:r>
              <w:rPr>
                <w:noProof/>
              </w:rPr>
              <w:t xml:space="preserve"> are also fine to use an end-to-end target latency of &lt; 1 s. </w:t>
            </w:r>
          </w:p>
        </w:tc>
      </w:tr>
    </w:tbl>
    <w:p w14:paraId="0ECFBF4B" w14:textId="77777777" w:rsidR="006F4D5D" w:rsidRDefault="006F4D5D" w:rsidP="006F4D5D"/>
    <w:p w14:paraId="52EA5D9D" w14:textId="77777777" w:rsidR="006F4D5D" w:rsidRDefault="006F4D5D" w:rsidP="0061233B"/>
    <w:p w14:paraId="041620D0" w14:textId="77777777" w:rsidR="007F152C" w:rsidRDefault="007F152C" w:rsidP="007F152C">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5FF577B2" w14:textId="77777777" w:rsidR="00CF387C" w:rsidRDefault="009D65BB" w:rsidP="00CF387C">
      <w:r>
        <w:t xml:space="preserve">Requirements for SL positioning for </w:t>
      </w:r>
      <w:proofErr w:type="spellStart"/>
      <w:r>
        <w:t>IIoT</w:t>
      </w:r>
      <w:proofErr w:type="spellEnd"/>
      <w:r>
        <w:t xml:space="preserve">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 xml:space="preserve">Table 4. Requirements for SL positioning for </w:t>
      </w:r>
      <w:proofErr w:type="spellStart"/>
      <w:r w:rsidRPr="00013BF2">
        <w:rPr>
          <w:b/>
          <w:bCs/>
        </w:rPr>
        <w:t>IIoT</w:t>
      </w:r>
      <w:proofErr w:type="spellEnd"/>
      <w:r w:rsidRPr="00013BF2">
        <w:rPr>
          <w:b/>
          <w:bCs/>
        </w:rPr>
        <w:t xml:space="preserve">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宋体"/>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宋体"/>
                <w:lang w:eastAsia="zh-CN"/>
              </w:rPr>
            </w:pPr>
            <w:r>
              <w:rPr>
                <w:rFonts w:eastAsia="宋体"/>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宋体"/>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宋体"/>
                <w:lang w:eastAsia="zh-CN"/>
              </w:rPr>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宋体"/>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 xml:space="preserve">&lt; 15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宋体"/>
                <w:lang w:eastAsia="zh-CN"/>
              </w:rPr>
            </w:pPr>
            <w:r>
              <w:rPr>
                <w:rFonts w:eastAsia="宋体"/>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 xml:space="preserve">10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宋体"/>
                <w:lang w:eastAsia="zh-CN"/>
              </w:rPr>
            </w:pPr>
            <w:r>
              <w:rPr>
                <w:rFonts w:eastAsia="宋体"/>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宋体"/>
                <w:lang w:eastAsia="zh-CN"/>
              </w:rPr>
            </w:pPr>
            <w:r>
              <w:rPr>
                <w:rFonts w:eastAsia="宋体"/>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lastRenderedPageBreak/>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w:t>
      </w:r>
      <w:proofErr w:type="spellStart"/>
      <w:r w:rsidR="00A24A64">
        <w:t>IIoT</w:t>
      </w:r>
      <w:proofErr w:type="spellEnd"/>
      <w:r w:rsidR="00A24A64">
        <w:t xml:space="preserve">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2"/>
      </w:pPr>
      <w:r>
        <w:t>FL1 Proposal 5.5-1</w:t>
      </w:r>
    </w:p>
    <w:p w14:paraId="7124E3B1" w14:textId="77777777" w:rsidR="00BD7340" w:rsidRPr="003B573C" w:rsidRDefault="00BD7340" w:rsidP="00BD7340">
      <w:pPr>
        <w:pStyle w:val="a7"/>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2F3FF7BC" w14:textId="77777777" w:rsidR="00F47CF6" w:rsidRDefault="00D62796" w:rsidP="00F47CF6">
      <w:pPr>
        <w:pStyle w:val="a7"/>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a7"/>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a7"/>
        <w:numPr>
          <w:ilvl w:val="1"/>
          <w:numId w:val="23"/>
        </w:numPr>
        <w:rPr>
          <w:i/>
          <w:iCs/>
        </w:rPr>
      </w:pPr>
      <w:r>
        <w:rPr>
          <w:i/>
          <w:iCs/>
        </w:rPr>
        <w:t>For vertical accuracy, down select between:</w:t>
      </w:r>
    </w:p>
    <w:p w14:paraId="03690503" w14:textId="77777777" w:rsidR="00F927DE" w:rsidRDefault="00F927DE" w:rsidP="00F927DE">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a7"/>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a7"/>
        <w:numPr>
          <w:ilvl w:val="1"/>
          <w:numId w:val="23"/>
        </w:numPr>
        <w:rPr>
          <w:i/>
          <w:iCs/>
        </w:rPr>
      </w:pPr>
      <w:r w:rsidRPr="00CC208B">
        <w:rPr>
          <w:i/>
          <w:iCs/>
        </w:rPr>
        <w:t>Latency</w:t>
      </w:r>
      <w:r>
        <w:rPr>
          <w:i/>
          <w:iCs/>
        </w:rPr>
        <w:t>: End-to-end</w:t>
      </w:r>
      <w:r w:rsidRPr="00CC208B">
        <w:rPr>
          <w:i/>
          <w:iCs/>
        </w:rPr>
        <w:t xml:space="preserve"> </w:t>
      </w:r>
      <w:r>
        <w:rPr>
          <w:i/>
          <w:iCs/>
        </w:rPr>
        <w:t xml:space="preserve">latency &lt; 100 </w:t>
      </w:r>
      <w:proofErr w:type="spellStart"/>
      <w:r>
        <w:rPr>
          <w:i/>
          <w:iCs/>
        </w:rPr>
        <w:t>ms</w:t>
      </w:r>
      <w:proofErr w:type="spellEnd"/>
      <w:r>
        <w:rPr>
          <w:i/>
          <w:iCs/>
        </w:rPr>
        <w:t>;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a7"/>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a7"/>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3BCD68CD" w14:textId="77777777" w:rsidR="009F15B0" w:rsidRDefault="009F15B0" w:rsidP="009F15B0">
            <w:pPr>
              <w:pStyle w:val="a7"/>
              <w:numPr>
                <w:ilvl w:val="1"/>
                <w:numId w:val="23"/>
              </w:numPr>
              <w:rPr>
                <w:i/>
                <w:iCs/>
              </w:rPr>
            </w:pPr>
            <w:r>
              <w:rPr>
                <w:i/>
                <w:iCs/>
              </w:rPr>
              <w:t>For horizontal accuracy, down select between:</w:t>
            </w:r>
          </w:p>
          <w:p w14:paraId="523A5A29"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a7"/>
              <w:numPr>
                <w:ilvl w:val="1"/>
                <w:numId w:val="23"/>
              </w:numPr>
              <w:rPr>
                <w:i/>
                <w:iCs/>
              </w:rPr>
            </w:pPr>
            <w:r>
              <w:rPr>
                <w:i/>
                <w:iCs/>
              </w:rPr>
              <w:t>For vertical accuracy, down select between:</w:t>
            </w:r>
          </w:p>
          <w:p w14:paraId="3136DEC2"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a7"/>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a7"/>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7C78EC32" w14:textId="77777777" w:rsidR="009F15B0" w:rsidRPr="009F15B0" w:rsidRDefault="009F15B0" w:rsidP="009F15B0">
            <w:pPr>
              <w:pStyle w:val="a7"/>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E04725">
            <w:pPr>
              <w:rPr>
                <w:bCs/>
              </w:rPr>
            </w:pPr>
            <w:r>
              <w:rPr>
                <w:rFonts w:hint="eastAsia"/>
                <w:bCs/>
              </w:rPr>
              <w:t>We prefer the proposal with the revision as follows,</w:t>
            </w:r>
          </w:p>
          <w:p w14:paraId="5C72A3C1" w14:textId="77777777" w:rsidR="00494F96" w:rsidRDefault="00494F96" w:rsidP="00494F96">
            <w:pPr>
              <w:pStyle w:val="2"/>
              <w:outlineLvl w:val="1"/>
            </w:pPr>
            <w:r>
              <w:rPr>
                <w:rFonts w:hint="eastAsia"/>
              </w:rPr>
              <w:t xml:space="preserve">Updated </w:t>
            </w:r>
            <w:r>
              <w:t>FL1 Proposal 5.5-1</w:t>
            </w:r>
          </w:p>
          <w:p w14:paraId="3501184D" w14:textId="77777777" w:rsidR="00494F96" w:rsidRPr="003B573C" w:rsidRDefault="00494F96" w:rsidP="00494F96">
            <w:pPr>
              <w:pStyle w:val="a7"/>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060E1F1D" w14:textId="77777777" w:rsidR="00494F96" w:rsidRDefault="00494F96" w:rsidP="00494F96">
            <w:pPr>
              <w:pStyle w:val="a7"/>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a7"/>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a7"/>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a7"/>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2FAC2137" w14:textId="77777777" w:rsidR="00494F96" w:rsidRPr="00494F96" w:rsidRDefault="00494F96" w:rsidP="00494F96">
            <w:pPr>
              <w:pStyle w:val="a7"/>
              <w:numPr>
                <w:ilvl w:val="1"/>
                <w:numId w:val="23"/>
              </w:numPr>
              <w:rPr>
                <w:i/>
                <w:iCs/>
              </w:rPr>
            </w:pPr>
            <w:r w:rsidRPr="00494F96">
              <w:rPr>
                <w:i/>
                <w:iCs/>
              </w:rPr>
              <w:lastRenderedPageBreak/>
              <w:t>Relative speed: up to 30 km/hr.</w:t>
            </w:r>
          </w:p>
          <w:p w14:paraId="7982F80B" w14:textId="77777777" w:rsidR="00494F96" w:rsidRPr="00494F96" w:rsidRDefault="00494F96" w:rsidP="00E04725">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lastRenderedPageBreak/>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w:t>
            </w:r>
            <w:proofErr w:type="spellStart"/>
            <w:r>
              <w:t>IIoT</w:t>
            </w:r>
            <w:proofErr w:type="spellEnd"/>
            <w:r>
              <w:t xml:space="preserve"> use cases, based on the evaluation back then, we should remember that the requirement can only be met in the ideal </w:t>
            </w:r>
            <w:proofErr w:type="spellStart"/>
            <w:r>
              <w:t>InF</w:t>
            </w:r>
            <w:proofErr w:type="spellEnd"/>
            <w:r>
              <w:t xml:space="preserve">-SH scenario. However, considering the practical NLOS dominant indoor factory scenario, a more reasonable 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proofErr w:type="spellStart"/>
            <w:r w:rsidRPr="002B18A3">
              <w:rPr>
                <w:bCs/>
              </w:rPr>
              <w:t>IIoT</w:t>
            </w:r>
            <w:proofErr w:type="spellEnd"/>
            <w:r w:rsidRPr="002B18A3">
              <w:rPr>
                <w:bCs/>
              </w:rPr>
              <w:t xml:space="preserve"> use-cases only. We can define a common requirement first in the release and only select one or two use cases 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bCs/>
              </w:rPr>
            </w:pPr>
            <w:r>
              <w:rPr>
                <w:rFonts w:hint="eastAsia"/>
                <w:bCs/>
              </w:rPr>
              <w:t>H</w:t>
            </w:r>
            <w:r>
              <w:rPr>
                <w:bCs/>
              </w:rPr>
              <w:t>uawei, HiSilicon</w:t>
            </w:r>
          </w:p>
        </w:tc>
        <w:tc>
          <w:tcPr>
            <w:tcW w:w="7784" w:type="dxa"/>
          </w:tcPr>
          <w:p w14:paraId="615FE288" w14:textId="7C0BC8AC" w:rsidR="00C85A9A" w:rsidRDefault="00C85A9A" w:rsidP="00C85A9A">
            <w:pPr>
              <w:rPr>
                <w:bCs/>
              </w:rPr>
            </w:pPr>
            <w:r>
              <w:rPr>
                <w:rFonts w:hint="eastAsia"/>
              </w:rPr>
              <w:t>R</w:t>
            </w:r>
            <w:r>
              <w:t xml:space="preserve">el-17 already supports 0.2/0.5 meter for </w:t>
            </w:r>
            <w:proofErr w:type="spellStart"/>
            <w:r>
              <w:t>IIoT</w:t>
            </w:r>
            <w:proofErr w:type="spellEnd"/>
            <w:r>
              <w:t xml:space="preserve"> use case. We do not see any reason to do it again with SL positioning only to have a less-demanding requirement.</w:t>
            </w:r>
          </w:p>
        </w:tc>
      </w:tr>
      <w:tr w:rsidR="00F56B15" w14:paraId="44715B8B" w14:textId="77777777" w:rsidTr="002C7DAB">
        <w:trPr>
          <w:trHeight w:val="408"/>
        </w:trPr>
        <w:tc>
          <w:tcPr>
            <w:tcW w:w="1621" w:type="dxa"/>
          </w:tcPr>
          <w:p w14:paraId="299D658F" w14:textId="35FDDAA7" w:rsidR="00F56B15" w:rsidRDefault="00F56B15" w:rsidP="00F56B15">
            <w:pPr>
              <w:rPr>
                <w:rFonts w:hint="eastAsia"/>
                <w:bCs/>
              </w:rPr>
            </w:pPr>
            <w:r>
              <w:rPr>
                <w:rFonts w:hint="eastAsia"/>
                <w:bCs/>
              </w:rPr>
              <w:t>L</w:t>
            </w:r>
            <w:r>
              <w:rPr>
                <w:bCs/>
              </w:rPr>
              <w:t>enovo</w:t>
            </w:r>
          </w:p>
        </w:tc>
        <w:tc>
          <w:tcPr>
            <w:tcW w:w="7784" w:type="dxa"/>
          </w:tcPr>
          <w:p w14:paraId="164DDF04" w14:textId="0BD4F1DC" w:rsidR="00F56B15" w:rsidRDefault="00F56B15" w:rsidP="00F56B15">
            <w:pPr>
              <w:rPr>
                <w:rFonts w:hint="eastAsia"/>
              </w:rPr>
            </w:pPr>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proofErr w:type="spellStart"/>
            <w:r w:rsidRPr="00CB7695">
              <w:rPr>
                <w:color w:val="C00000"/>
                <w:highlight w:val="yellow"/>
              </w:rPr>
              <w:t>m</w:t>
            </w:r>
            <w:r w:rsidRPr="00A57F55">
              <w:rPr>
                <w:color w:val="C00000"/>
              </w:rPr>
              <w:t>s.</w:t>
            </w:r>
            <w:proofErr w:type="spellEnd"/>
            <w:r>
              <w:t xml:space="preserve"> However, we also prefer to consider a relaxed end-to-end latency requirement of &lt; 1s as indicated in TS 22.104</w:t>
            </w:r>
          </w:p>
        </w:tc>
      </w:tr>
    </w:tbl>
    <w:p w14:paraId="04F0B7C1" w14:textId="77777777" w:rsidR="00BD7340" w:rsidRPr="00F43D31" w:rsidRDefault="00BD7340" w:rsidP="00F43D31"/>
    <w:p w14:paraId="21C6242F" w14:textId="77777777" w:rsidR="00550A27" w:rsidRDefault="00550A27"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a7"/>
        <w:numPr>
          <w:ilvl w:val="0"/>
          <w:numId w:val="12"/>
        </w:numPr>
      </w:pPr>
      <w:r>
        <w:t>Direction/orientation accuracy</w:t>
      </w:r>
    </w:p>
    <w:p w14:paraId="686ED280" w14:textId="77777777" w:rsidR="007372D0" w:rsidRDefault="007372D0" w:rsidP="007372D0">
      <w:pPr>
        <w:pStyle w:val="a7"/>
        <w:numPr>
          <w:ilvl w:val="0"/>
          <w:numId w:val="12"/>
        </w:numPr>
      </w:pPr>
      <w:r>
        <w:t>Concurrent UEs performing relative location estimation</w:t>
      </w:r>
    </w:p>
    <w:p w14:paraId="7E8E7434" w14:textId="77777777" w:rsidR="001366BF" w:rsidRDefault="007372D0" w:rsidP="001366BF">
      <w:pPr>
        <w:pStyle w:val="a7"/>
        <w:numPr>
          <w:ilvl w:val="0"/>
          <w:numId w:val="12"/>
        </w:numPr>
      </w:pPr>
      <w:r>
        <w:t>Coverage range for V2X use-case &gt; 300 m</w:t>
      </w:r>
    </w:p>
    <w:p w14:paraId="3A0CEAD3" w14:textId="77777777" w:rsidR="007372D0" w:rsidRDefault="00E40507" w:rsidP="001366BF">
      <w:pPr>
        <w:pStyle w:val="a7"/>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2"/>
      </w:pPr>
      <w:r>
        <w:t>FL1 Proposal 6-1</w:t>
      </w:r>
    </w:p>
    <w:p w14:paraId="648F9F4A" w14:textId="77777777" w:rsidR="00803052" w:rsidRPr="00CC208B" w:rsidRDefault="00803052" w:rsidP="00803052">
      <w:pPr>
        <w:pStyle w:val="a7"/>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a6"/>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a7"/>
        <w:widowControl w:val="0"/>
        <w:numPr>
          <w:ilvl w:val="0"/>
          <w:numId w:val="2"/>
        </w:numPr>
        <w:tabs>
          <w:tab w:val="num" w:pos="360"/>
          <w:tab w:val="num" w:pos="708"/>
        </w:tabs>
        <w:autoSpaceDE/>
        <w:adjustRightInd/>
        <w:snapToGrid/>
        <w:spacing w:after="60"/>
        <w:contextualSpacing w:val="0"/>
      </w:pPr>
      <w:bookmarkStart w:id="8" w:name="_Ref101600293"/>
      <w:r w:rsidRPr="001F72E2">
        <w:t>RP-213588</w:t>
      </w:r>
      <w:r w:rsidR="00DA1933">
        <w:t xml:space="preserve">, </w:t>
      </w:r>
      <w:r w:rsidRPr="001F72E2">
        <w:t>Revised SID on Study on expanded and improved NR positioning,</w:t>
      </w:r>
      <w:r w:rsidR="00DA1933">
        <w:t xml:space="preserve"> </w:t>
      </w:r>
      <w:r w:rsidRPr="001F72E2">
        <w:t xml:space="preserve">Intel (Email discussion </w:t>
      </w:r>
      <w:r w:rsidRPr="001F72E2">
        <w:lastRenderedPageBreak/>
        <w:t>moderator), RAN #94-e.</w:t>
      </w:r>
      <w:bookmarkEnd w:id="8"/>
    </w:p>
    <w:p w14:paraId="371AF9B9" w14:textId="77777777" w:rsidR="003A769B" w:rsidRDefault="003A769B" w:rsidP="003A769B">
      <w:pPr>
        <w:pStyle w:val="a7"/>
        <w:widowControl w:val="0"/>
        <w:numPr>
          <w:ilvl w:val="0"/>
          <w:numId w:val="2"/>
        </w:numPr>
        <w:tabs>
          <w:tab w:val="num" w:pos="708"/>
        </w:tabs>
        <w:autoSpaceDE/>
        <w:adjustRightInd/>
        <w:snapToGrid/>
        <w:spacing w:after="60"/>
        <w:contextualSpacing w:val="0"/>
      </w:pPr>
      <w:bookmarkStart w:id="9" w:name="_Ref100000591"/>
      <w:r>
        <w:t>3GPP TR 38.845, Study on scenarios and requirements of in-coverage, partial coverage, and out-of-coverage NR positioning use cases</w:t>
      </w:r>
      <w:bookmarkEnd w:id="9"/>
      <w:r>
        <w:t>.</w:t>
      </w:r>
    </w:p>
    <w:p w14:paraId="20EB02BA" w14:textId="77777777" w:rsidR="005F04BD" w:rsidRDefault="005F04BD" w:rsidP="003A769B">
      <w:pPr>
        <w:pStyle w:val="a7"/>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a7"/>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0" w:name="_Ref102990380"/>
      <w:r>
        <w:t>R1-2203057, Considerations on scenarios and target requirements for sidelink positioning, FUTUREWEI</w:t>
      </w:r>
      <w:bookmarkEnd w:id="10"/>
    </w:p>
    <w:p w14:paraId="60C78596" w14:textId="77777777" w:rsidR="00067303" w:rsidRDefault="00067303" w:rsidP="00067303">
      <w:pPr>
        <w:widowControl w:val="0"/>
        <w:numPr>
          <w:ilvl w:val="0"/>
          <w:numId w:val="2"/>
        </w:numPr>
        <w:overflowPunct w:val="0"/>
        <w:snapToGrid/>
      </w:pPr>
      <w:bookmarkStart w:id="11" w:name="_Ref102941825"/>
      <w:r>
        <w:t>R1-2203127, SL positioning scenarios and requirements</w:t>
      </w:r>
      <w:r w:rsidR="00851154">
        <w:t xml:space="preserve">, </w:t>
      </w:r>
      <w:r>
        <w:t>Nokia, Nokia Shanghai Bell</w:t>
      </w:r>
      <w:bookmarkEnd w:id="11"/>
    </w:p>
    <w:p w14:paraId="615CB909" w14:textId="77777777" w:rsidR="00067303" w:rsidRDefault="00067303" w:rsidP="00067303">
      <w:pPr>
        <w:widowControl w:val="0"/>
        <w:numPr>
          <w:ilvl w:val="0"/>
          <w:numId w:val="2"/>
        </w:numPr>
        <w:overflowPunct w:val="0"/>
        <w:snapToGrid/>
      </w:pPr>
      <w:bookmarkStart w:id="12" w:name="_Ref102986765"/>
      <w:r>
        <w:t>R1-2203162, Discussion on scenarios and requirements</w:t>
      </w:r>
      <w:r w:rsidR="00851154">
        <w:t xml:space="preserve">, </w:t>
      </w:r>
      <w:r>
        <w:t>Huawei, HiSilicon</w:t>
      </w:r>
      <w:bookmarkEnd w:id="12"/>
    </w:p>
    <w:p w14:paraId="3D337D8A" w14:textId="77777777" w:rsidR="00067303" w:rsidRDefault="00067303" w:rsidP="00067303">
      <w:pPr>
        <w:widowControl w:val="0"/>
        <w:numPr>
          <w:ilvl w:val="0"/>
          <w:numId w:val="2"/>
        </w:numPr>
        <w:overflowPunct w:val="0"/>
        <w:snapToGrid/>
      </w:pPr>
      <w:bookmarkStart w:id="13" w:name="_Ref102938910"/>
      <w:r>
        <w:t>R1-2203334, Consideration on SL positioning scenarios and requirements</w:t>
      </w:r>
      <w:r w:rsidR="00851154">
        <w:t xml:space="preserve">, </w:t>
      </w:r>
      <w:proofErr w:type="spellStart"/>
      <w:r>
        <w:t>Spreadtrum</w:t>
      </w:r>
      <w:proofErr w:type="spellEnd"/>
      <w:r>
        <w:t xml:space="preserve"> Communications</w:t>
      </w:r>
      <w:bookmarkEnd w:id="13"/>
    </w:p>
    <w:p w14:paraId="7B63E6DA" w14:textId="77777777" w:rsidR="00067303" w:rsidRDefault="00067303" w:rsidP="00067303">
      <w:pPr>
        <w:widowControl w:val="0"/>
        <w:numPr>
          <w:ilvl w:val="0"/>
          <w:numId w:val="2"/>
        </w:numPr>
        <w:overflowPunct w:val="0"/>
        <w:snapToGrid/>
      </w:pPr>
      <w:bookmarkStart w:id="14" w:name="_Ref102938450"/>
      <w:r>
        <w:t>R1-2203465, Discussion on SL positioning scenarios and requirements</w:t>
      </w:r>
      <w:r w:rsidR="00851154">
        <w:t xml:space="preserve">, </w:t>
      </w:r>
      <w:r>
        <w:t>CATT, GOHIGH</w:t>
      </w:r>
      <w:bookmarkEnd w:id="14"/>
    </w:p>
    <w:p w14:paraId="429C4397" w14:textId="77777777" w:rsidR="00067303" w:rsidRDefault="00067303" w:rsidP="00067303">
      <w:pPr>
        <w:widowControl w:val="0"/>
        <w:numPr>
          <w:ilvl w:val="0"/>
          <w:numId w:val="2"/>
        </w:numPr>
        <w:overflowPunct w:val="0"/>
        <w:snapToGrid/>
      </w:pPr>
      <w:bookmarkStart w:id="15" w:name="_Ref102986786"/>
      <w:r>
        <w:t>R1-2203564, Discussion on SL positioning scenarios and requirements</w:t>
      </w:r>
      <w:r w:rsidR="00851154">
        <w:t xml:space="preserve">, </w:t>
      </w:r>
      <w:r>
        <w:t>vivo</w:t>
      </w:r>
      <w:bookmarkEnd w:id="15"/>
    </w:p>
    <w:p w14:paraId="7FD9BE36" w14:textId="77777777" w:rsidR="00067303" w:rsidRDefault="00067303" w:rsidP="00067303">
      <w:pPr>
        <w:widowControl w:val="0"/>
        <w:numPr>
          <w:ilvl w:val="0"/>
          <w:numId w:val="2"/>
        </w:numPr>
        <w:overflowPunct w:val="0"/>
        <w:snapToGrid/>
      </w:pPr>
      <w:bookmarkStart w:id="16" w:name="_Ref102991335"/>
      <w:r>
        <w:t>R1-2203622, Discussion on scenarios and requirements for SL positioning</w:t>
      </w:r>
      <w:r w:rsidR="00851154">
        <w:t xml:space="preserve">, </w:t>
      </w:r>
      <w:r>
        <w:t>ZTE</w:t>
      </w:r>
      <w:bookmarkEnd w:id="16"/>
    </w:p>
    <w:p w14:paraId="5F630CF6" w14:textId="77777777" w:rsidR="00067303" w:rsidRDefault="00067303" w:rsidP="00067303">
      <w:pPr>
        <w:widowControl w:val="0"/>
        <w:numPr>
          <w:ilvl w:val="0"/>
          <w:numId w:val="2"/>
        </w:numPr>
        <w:overflowPunct w:val="0"/>
        <w:snapToGrid/>
      </w:pPr>
      <w:bookmarkStart w:id="17" w:name="_Ref102941765"/>
      <w:r>
        <w:t>R1-2203718, Discussion on SL positioning scenarios and requirements</w:t>
      </w:r>
      <w:r w:rsidR="00851154">
        <w:t xml:space="preserve">, </w:t>
      </w:r>
      <w:r>
        <w:t>LG Electronics</w:t>
      </w:r>
      <w:bookmarkEnd w:id="17"/>
    </w:p>
    <w:p w14:paraId="75F51035" w14:textId="77777777" w:rsidR="00067303" w:rsidRDefault="00067303" w:rsidP="00067303">
      <w:pPr>
        <w:widowControl w:val="0"/>
        <w:numPr>
          <w:ilvl w:val="0"/>
          <w:numId w:val="2"/>
        </w:numPr>
        <w:overflowPunct w:val="0"/>
        <w:snapToGrid/>
      </w:pPr>
      <w:bookmarkStart w:id="18" w:name="_Ref102939129"/>
      <w:r>
        <w:t>R1-2203737, Considerations on SL positioning scenarios and requirements</w:t>
      </w:r>
      <w:r w:rsidR="00851154">
        <w:t xml:space="preserve">, </w:t>
      </w:r>
      <w:r>
        <w:t>Sony</w:t>
      </w:r>
      <w:bookmarkEnd w:id="18"/>
    </w:p>
    <w:p w14:paraId="557BAF19" w14:textId="77777777" w:rsidR="00067303" w:rsidRDefault="00067303" w:rsidP="00067303">
      <w:pPr>
        <w:widowControl w:val="0"/>
        <w:numPr>
          <w:ilvl w:val="0"/>
          <w:numId w:val="2"/>
        </w:numPr>
        <w:overflowPunct w:val="0"/>
        <w:snapToGrid/>
      </w:pPr>
      <w:r>
        <w:t>R1-2203751, Scenarios and requirements for sidelink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19" w:name="_Ref102986811"/>
      <w:r>
        <w:t>R1-2203821, Discussion on sidelink positioning scenarios and requirement</w:t>
      </w:r>
      <w:r w:rsidR="00851154">
        <w:t xml:space="preserve">, </w:t>
      </w:r>
      <w:proofErr w:type="spellStart"/>
      <w:r>
        <w:t>xiaomi</w:t>
      </w:r>
      <w:bookmarkEnd w:id="19"/>
      <w:proofErr w:type="spellEnd"/>
    </w:p>
    <w:p w14:paraId="67C03B44" w14:textId="77777777" w:rsidR="00067303" w:rsidRDefault="00067303" w:rsidP="00067303">
      <w:pPr>
        <w:widowControl w:val="0"/>
        <w:numPr>
          <w:ilvl w:val="0"/>
          <w:numId w:val="2"/>
        </w:numPr>
        <w:overflowPunct w:val="0"/>
        <w:snapToGrid/>
      </w:pPr>
      <w:bookmarkStart w:id="20" w:name="_Ref102986872"/>
      <w:r>
        <w:t>R1-2203909, On SL Positioning Scenarios and Requirements</w:t>
      </w:r>
      <w:r w:rsidR="00851154">
        <w:t xml:space="preserve">, </w:t>
      </w:r>
      <w:r>
        <w:t>Samsung</w:t>
      </w:r>
      <w:bookmarkEnd w:id="20"/>
    </w:p>
    <w:p w14:paraId="54AE7CFD" w14:textId="77777777" w:rsidR="00067303" w:rsidRDefault="00067303" w:rsidP="00067303">
      <w:pPr>
        <w:widowControl w:val="0"/>
        <w:numPr>
          <w:ilvl w:val="0"/>
          <w:numId w:val="2"/>
        </w:numPr>
        <w:overflowPunct w:val="0"/>
        <w:snapToGrid/>
      </w:pPr>
      <w:bookmarkStart w:id="21" w:name="_Ref102996577"/>
      <w:r>
        <w:t>R1-2203941, SL positioning scenarios and requirements</w:t>
      </w:r>
      <w:r w:rsidR="00851154">
        <w:t xml:space="preserve">, </w:t>
      </w:r>
      <w:r>
        <w:t>NEC</w:t>
      </w:r>
      <w:bookmarkEnd w:id="21"/>
    </w:p>
    <w:p w14:paraId="44FDD538" w14:textId="77777777" w:rsidR="00067303" w:rsidRDefault="00067303" w:rsidP="00067303">
      <w:pPr>
        <w:widowControl w:val="0"/>
        <w:numPr>
          <w:ilvl w:val="0"/>
          <w:numId w:val="2"/>
        </w:numPr>
        <w:overflowPunct w:val="0"/>
        <w:snapToGrid/>
      </w:pPr>
      <w:bookmarkStart w:id="22" w:name="_Ref102991350"/>
      <w:r>
        <w:t>R1-2203978, Discussion on SL positioning scenarios and requirements</w:t>
      </w:r>
      <w:r w:rsidR="00851154">
        <w:t xml:space="preserve">, </w:t>
      </w:r>
      <w:r>
        <w:t>OPPO</w:t>
      </w:r>
      <w:bookmarkEnd w:id="22"/>
    </w:p>
    <w:p w14:paraId="58E9A0FB" w14:textId="77777777" w:rsidR="00067303" w:rsidRDefault="00067303" w:rsidP="00067303">
      <w:pPr>
        <w:widowControl w:val="0"/>
        <w:numPr>
          <w:ilvl w:val="0"/>
          <w:numId w:val="2"/>
        </w:numPr>
        <w:overflowPunct w:val="0"/>
        <w:snapToGrid/>
      </w:pPr>
      <w:r>
        <w:t>R1-2204094, Discussion on V2X use cases, scenarios, and requirements for sidelink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3" w:name="_Ref102986974"/>
      <w:r>
        <w:t>R1-2204130, Potential scenarios and requirements for SL positioning</w:t>
      </w:r>
      <w:r w:rsidR="00714E63">
        <w:t xml:space="preserve">, </w:t>
      </w:r>
      <w:proofErr w:type="spellStart"/>
      <w:r>
        <w:t>InterDigital</w:t>
      </w:r>
      <w:proofErr w:type="spellEnd"/>
      <w:r>
        <w:t>, Inc.</w:t>
      </w:r>
      <w:bookmarkEnd w:id="23"/>
    </w:p>
    <w:p w14:paraId="25732927" w14:textId="77777777" w:rsidR="00067303" w:rsidRDefault="00067303" w:rsidP="00067303">
      <w:pPr>
        <w:widowControl w:val="0"/>
        <w:numPr>
          <w:ilvl w:val="0"/>
          <w:numId w:val="2"/>
        </w:numPr>
        <w:overflowPunct w:val="0"/>
        <w:snapToGrid/>
      </w:pPr>
      <w:bookmarkStart w:id="24" w:name="_Ref102991356"/>
      <w:r>
        <w:t>R1-2204251, Discussion on SL positioning scenarios and requirements</w:t>
      </w:r>
      <w:r w:rsidR="00714E63">
        <w:t xml:space="preserve">, </w:t>
      </w:r>
      <w:r>
        <w:t>Apple</w:t>
      </w:r>
      <w:bookmarkEnd w:id="24"/>
    </w:p>
    <w:p w14:paraId="4DFE9462" w14:textId="77777777" w:rsidR="00067303" w:rsidRDefault="00067303" w:rsidP="00067303">
      <w:pPr>
        <w:widowControl w:val="0"/>
        <w:numPr>
          <w:ilvl w:val="0"/>
          <w:numId w:val="2"/>
        </w:numPr>
        <w:overflowPunct w:val="0"/>
        <w:snapToGrid/>
      </w:pPr>
      <w:bookmarkStart w:id="25" w:name="_Ref102934773"/>
      <w:r>
        <w:t>R1-2204309, Discussion on SL positioning scenarios and requirements</w:t>
      </w:r>
      <w:r w:rsidR="00714E63">
        <w:t xml:space="preserve">, </w:t>
      </w:r>
      <w:r>
        <w:t>CMCC</w:t>
      </w:r>
      <w:bookmarkEnd w:id="25"/>
    </w:p>
    <w:p w14:paraId="3A8F5DED" w14:textId="77777777" w:rsidR="00067303" w:rsidRDefault="00067303" w:rsidP="00067303">
      <w:pPr>
        <w:widowControl w:val="0"/>
        <w:numPr>
          <w:ilvl w:val="0"/>
          <w:numId w:val="2"/>
        </w:numPr>
        <w:overflowPunct w:val="0"/>
        <w:snapToGrid/>
      </w:pPr>
      <w:bookmarkStart w:id="26" w:name="_Ref102987902"/>
      <w:r>
        <w:t>R1-2204557</w:t>
      </w:r>
      <w:r w:rsidR="00851154">
        <w:t xml:space="preserve">, </w:t>
      </w:r>
      <w:r>
        <w:t>Potential SL Positioning Scenarios and Requirements</w:t>
      </w:r>
      <w:r w:rsidR="00714E63">
        <w:t xml:space="preserve">, </w:t>
      </w:r>
      <w:r>
        <w:t>Lenovo</w:t>
      </w:r>
      <w:bookmarkEnd w:id="26"/>
    </w:p>
    <w:p w14:paraId="29131D46" w14:textId="77777777" w:rsidR="00067303" w:rsidRDefault="00067303" w:rsidP="00067303">
      <w:pPr>
        <w:widowControl w:val="0"/>
        <w:numPr>
          <w:ilvl w:val="0"/>
          <w:numId w:val="2"/>
        </w:numPr>
        <w:overflowPunct w:val="0"/>
        <w:snapToGrid/>
      </w:pPr>
      <w:bookmarkStart w:id="27" w:name="_Ref102987033"/>
      <w:r>
        <w:t>R1-2204666</w:t>
      </w:r>
      <w:r w:rsidR="00851154">
        <w:t xml:space="preserve">, </w:t>
      </w:r>
      <w:r>
        <w:t>Views on SL positioning scenarios and requirements</w:t>
      </w:r>
      <w:r w:rsidR="00714E63">
        <w:t xml:space="preserve">, </w:t>
      </w:r>
      <w:r>
        <w:t>Sharp</w:t>
      </w:r>
      <w:bookmarkEnd w:id="27"/>
    </w:p>
    <w:p w14:paraId="5D56C78A" w14:textId="77777777" w:rsidR="00067303" w:rsidRDefault="00067303" w:rsidP="00067303">
      <w:pPr>
        <w:widowControl w:val="0"/>
        <w:numPr>
          <w:ilvl w:val="0"/>
          <w:numId w:val="2"/>
        </w:numPr>
        <w:overflowPunct w:val="0"/>
        <w:snapToGrid/>
      </w:pPr>
      <w:bookmarkStart w:id="28" w:name="_Ref102996582"/>
      <w:r>
        <w:t>R1-2204753</w:t>
      </w:r>
      <w:r w:rsidR="00851154">
        <w:t xml:space="preserve">, </w:t>
      </w:r>
      <w:r>
        <w:t>Discussion on sidelink based positioning requirements &amp; scenarios</w:t>
      </w:r>
      <w:r w:rsidR="00714E63">
        <w:t xml:space="preserve">, </w:t>
      </w:r>
      <w:proofErr w:type="spellStart"/>
      <w:r>
        <w:t>CEWiT</w:t>
      </w:r>
      <w:bookmarkEnd w:id="28"/>
      <w:proofErr w:type="spellEnd"/>
    </w:p>
    <w:p w14:paraId="6531F36A" w14:textId="77777777" w:rsidR="00067303" w:rsidRDefault="00067303" w:rsidP="00067303">
      <w:pPr>
        <w:widowControl w:val="0"/>
        <w:numPr>
          <w:ilvl w:val="0"/>
          <w:numId w:val="2"/>
        </w:numPr>
        <w:overflowPunct w:val="0"/>
        <w:snapToGrid/>
      </w:pPr>
      <w:bookmarkStart w:id="29" w:name="_Ref102941782"/>
      <w:r>
        <w:t>R1-2204806</w:t>
      </w:r>
      <w:r w:rsidR="00851154">
        <w:t xml:space="preserve">, </w:t>
      </w:r>
      <w:r>
        <w:t>On SL positioning scenarios and requirements</w:t>
      </w:r>
      <w:r w:rsidR="00714E63">
        <w:t xml:space="preserve">, </w:t>
      </w:r>
      <w:r>
        <w:t>Intel Corporation</w:t>
      </w:r>
      <w:bookmarkEnd w:id="29"/>
    </w:p>
    <w:p w14:paraId="48541421" w14:textId="77777777" w:rsidR="00067303" w:rsidRDefault="00067303" w:rsidP="00067303">
      <w:pPr>
        <w:widowControl w:val="0"/>
        <w:numPr>
          <w:ilvl w:val="0"/>
          <w:numId w:val="2"/>
        </w:numPr>
        <w:overflowPunct w:val="0"/>
        <w:snapToGrid/>
      </w:pPr>
      <w:bookmarkStart w:id="30" w:name="_Ref102942630"/>
      <w:r>
        <w:t>R1-2204833</w:t>
      </w:r>
      <w:r w:rsidR="00851154">
        <w:t xml:space="preserve">, </w:t>
      </w:r>
      <w:r>
        <w:t>SL positioning scenarios and requirements</w:t>
      </w:r>
      <w:r w:rsidR="00714E63">
        <w:t xml:space="preserve">, </w:t>
      </w:r>
      <w:r>
        <w:t>Fraunhofer IIS, Fraunhofer HHI</w:t>
      </w:r>
      <w:bookmarkEnd w:id="30"/>
    </w:p>
    <w:p w14:paraId="5C952209" w14:textId="77777777" w:rsidR="00067303" w:rsidRDefault="00067303" w:rsidP="00067303">
      <w:pPr>
        <w:widowControl w:val="0"/>
        <w:numPr>
          <w:ilvl w:val="0"/>
          <w:numId w:val="2"/>
        </w:numPr>
        <w:overflowPunct w:val="0"/>
        <w:snapToGrid/>
      </w:pPr>
      <w:bookmarkStart w:id="31" w:name="_Ref102934743"/>
      <w:r>
        <w:t>R1-2204948</w:t>
      </w:r>
      <w:r w:rsidR="00851154">
        <w:t xml:space="preserve">, </w:t>
      </w:r>
      <w:r>
        <w:t>SL positioning scenarios and requirements</w:t>
      </w:r>
      <w:r w:rsidR="00714E63">
        <w:t xml:space="preserve">, </w:t>
      </w:r>
      <w:r>
        <w:t>Ericsson</w:t>
      </w:r>
      <w:bookmarkEnd w:id="31"/>
    </w:p>
    <w:p w14:paraId="60478A42" w14:textId="77777777" w:rsidR="000A4CAB" w:rsidRPr="0059163E" w:rsidRDefault="00067303" w:rsidP="00067303">
      <w:pPr>
        <w:widowControl w:val="0"/>
        <w:numPr>
          <w:ilvl w:val="0"/>
          <w:numId w:val="2"/>
        </w:numPr>
        <w:overflowPunct w:val="0"/>
        <w:snapToGrid/>
      </w:pPr>
      <w:bookmarkStart w:id="32" w:name="_Ref102941786"/>
      <w:r>
        <w:t>R1-2205036</w:t>
      </w:r>
      <w:r w:rsidR="00851154">
        <w:t xml:space="preserve">, </w:t>
      </w:r>
      <w:r>
        <w:t>Sidelink Positioning Scenarios and Requirements</w:t>
      </w:r>
      <w:r w:rsidR="00714E63">
        <w:t xml:space="preserve">, </w:t>
      </w:r>
      <w:r>
        <w:t>Qualcomm Incorporated</w:t>
      </w:r>
      <w:bookmarkEnd w:id="32"/>
    </w:p>
    <w:sectPr w:rsidR="000A4CAB" w:rsidRPr="0059163E" w:rsidSect="00205BCD">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FDE01" w14:textId="77777777" w:rsidR="00AC6F0C" w:rsidRDefault="00AC6F0C" w:rsidP="004C0876">
      <w:pPr>
        <w:spacing w:after="0"/>
      </w:pPr>
      <w:r>
        <w:separator/>
      </w:r>
    </w:p>
  </w:endnote>
  <w:endnote w:type="continuationSeparator" w:id="0">
    <w:p w14:paraId="144BD096" w14:textId="77777777" w:rsidR="00AC6F0C" w:rsidRDefault="00AC6F0C" w:rsidP="004C08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987948"/>
      <w:docPartObj>
        <w:docPartGallery w:val="Page Numbers (Bottom of Page)"/>
        <w:docPartUnique/>
      </w:docPartObj>
    </w:sdtPr>
    <w:sdtEndPr/>
    <w:sdtContent>
      <w:sdt>
        <w:sdtPr>
          <w:id w:val="1728636285"/>
          <w:docPartObj>
            <w:docPartGallery w:val="Page Numbers (Top of Page)"/>
            <w:docPartUnique/>
          </w:docPartObj>
        </w:sdtPr>
        <w:sdtEndPr/>
        <w:sdtContent>
          <w:p w14:paraId="7B6A8147" w14:textId="77777777" w:rsidR="002C7DAB" w:rsidRDefault="002C7DAB">
            <w:pPr>
              <w:pStyle w:val="af4"/>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C85A9A">
              <w:rPr>
                <w:b/>
                <w:bCs/>
                <w:noProof/>
              </w:rPr>
              <w:t>2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85A9A">
              <w:rPr>
                <w:b/>
                <w:bCs/>
                <w:noProof/>
              </w:rPr>
              <w:t>21</w:t>
            </w:r>
            <w:r>
              <w:rPr>
                <w:b/>
                <w:bCs/>
                <w:sz w:val="24"/>
                <w:szCs w:val="24"/>
              </w:rPr>
              <w:fldChar w:fldCharType="end"/>
            </w:r>
          </w:p>
        </w:sdtContent>
      </w:sdt>
    </w:sdtContent>
  </w:sdt>
  <w:p w14:paraId="3FEE8916" w14:textId="77777777" w:rsidR="002C7DAB" w:rsidRDefault="002C7DAB">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0E724" w14:textId="77777777" w:rsidR="00AC6F0C" w:rsidRDefault="00AC6F0C" w:rsidP="004C0876">
      <w:pPr>
        <w:spacing w:after="0"/>
      </w:pPr>
      <w:r>
        <w:separator/>
      </w:r>
    </w:p>
  </w:footnote>
  <w:footnote w:type="continuationSeparator" w:id="0">
    <w:p w14:paraId="158FF567" w14:textId="77777777" w:rsidR="00AC6F0C" w:rsidRDefault="00AC6F0C" w:rsidP="004C08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064DC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abstractNumId w:val="11"/>
  </w:num>
  <w:num w:numId="2">
    <w:abstractNumId w:val="22"/>
  </w:num>
  <w:num w:numId="3">
    <w:abstractNumId w:val="7"/>
  </w:num>
  <w:num w:numId="4">
    <w:abstractNumId w:val="2"/>
  </w:num>
  <w:num w:numId="5">
    <w:abstractNumId w:val="16"/>
  </w:num>
  <w:num w:numId="6">
    <w:abstractNumId w:val="3"/>
  </w:num>
  <w:num w:numId="7">
    <w:abstractNumId w:val="15"/>
  </w:num>
  <w:num w:numId="8">
    <w:abstractNumId w:val="0"/>
  </w:num>
  <w:num w:numId="9">
    <w:abstractNumId w:val="21"/>
  </w:num>
  <w:num w:numId="10">
    <w:abstractNumId w:val="9"/>
  </w:num>
  <w:num w:numId="11">
    <w:abstractNumId w:val="9"/>
    <w:lvlOverride w:ilvl="0">
      <w:startOverride w:val="1"/>
    </w:lvlOverride>
  </w:num>
  <w:num w:numId="12">
    <w:abstractNumId w:val="14"/>
  </w:num>
  <w:num w:numId="13">
    <w:abstractNumId w:val="20"/>
  </w:num>
  <w:num w:numId="14">
    <w:abstractNumId w:val="8"/>
  </w:num>
  <w:num w:numId="15">
    <w:abstractNumId w:val="14"/>
  </w:num>
  <w:num w:numId="16">
    <w:abstractNumId w:val="17"/>
  </w:num>
  <w:num w:numId="17">
    <w:abstractNumId w:val="10"/>
  </w:num>
  <w:num w:numId="18">
    <w:abstractNumId w:val="4"/>
  </w:num>
  <w:num w:numId="19">
    <w:abstractNumId w:val="2"/>
  </w:num>
  <w:num w:numId="20">
    <w:abstractNumId w:val="2"/>
  </w:num>
  <w:num w:numId="21">
    <w:abstractNumId w:val="13"/>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9"/>
  </w:num>
  <w:num w:numId="27">
    <w:abstractNumId w:val="14"/>
  </w:num>
  <w:num w:numId="2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3439"/>
    <w:rsid w:val="00073A6A"/>
    <w:rsid w:val="00074ADB"/>
    <w:rsid w:val="00075063"/>
    <w:rsid w:val="000758D2"/>
    <w:rsid w:val="00075F59"/>
    <w:rsid w:val="000761AD"/>
    <w:rsid w:val="00076246"/>
    <w:rsid w:val="00077001"/>
    <w:rsid w:val="00077945"/>
    <w:rsid w:val="00077CC0"/>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7A4"/>
    <w:rsid w:val="000F083F"/>
    <w:rsid w:val="000F0CB9"/>
    <w:rsid w:val="000F1A1F"/>
    <w:rsid w:val="000F5C68"/>
    <w:rsid w:val="000F5D40"/>
    <w:rsid w:val="000F62A4"/>
    <w:rsid w:val="000F6703"/>
    <w:rsid w:val="000F6CA1"/>
    <w:rsid w:val="000F6D24"/>
    <w:rsid w:val="000F6E5D"/>
    <w:rsid w:val="000F716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834"/>
    <w:rsid w:val="001179B7"/>
    <w:rsid w:val="00120AC2"/>
    <w:rsid w:val="0012101D"/>
    <w:rsid w:val="001211A2"/>
    <w:rsid w:val="0012188D"/>
    <w:rsid w:val="00122031"/>
    <w:rsid w:val="00122885"/>
    <w:rsid w:val="00122E13"/>
    <w:rsid w:val="00124713"/>
    <w:rsid w:val="00125A40"/>
    <w:rsid w:val="00125CBC"/>
    <w:rsid w:val="001268BA"/>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1DD9"/>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326E"/>
    <w:rsid w:val="001B3B61"/>
    <w:rsid w:val="001B4F71"/>
    <w:rsid w:val="001B57BF"/>
    <w:rsid w:val="001B5E8A"/>
    <w:rsid w:val="001B6C6D"/>
    <w:rsid w:val="001B72FF"/>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230B"/>
    <w:rsid w:val="001E239D"/>
    <w:rsid w:val="001E3135"/>
    <w:rsid w:val="001E427F"/>
    <w:rsid w:val="001E43A2"/>
    <w:rsid w:val="001E4840"/>
    <w:rsid w:val="001E4D8E"/>
    <w:rsid w:val="001E5720"/>
    <w:rsid w:val="001E5BD8"/>
    <w:rsid w:val="001E6703"/>
    <w:rsid w:val="001E6AC2"/>
    <w:rsid w:val="001E751D"/>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C62"/>
    <w:rsid w:val="003205C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8D1"/>
    <w:rsid w:val="003F74EC"/>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10F84"/>
    <w:rsid w:val="0041134D"/>
    <w:rsid w:val="00411964"/>
    <w:rsid w:val="00411A32"/>
    <w:rsid w:val="00411D2F"/>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B6"/>
    <w:rsid w:val="0043182F"/>
    <w:rsid w:val="00432742"/>
    <w:rsid w:val="004333B0"/>
    <w:rsid w:val="00433B62"/>
    <w:rsid w:val="00433B84"/>
    <w:rsid w:val="00434DD3"/>
    <w:rsid w:val="0043552F"/>
    <w:rsid w:val="0043623D"/>
    <w:rsid w:val="00437168"/>
    <w:rsid w:val="00440E97"/>
    <w:rsid w:val="0044151C"/>
    <w:rsid w:val="00441B69"/>
    <w:rsid w:val="00442A80"/>
    <w:rsid w:val="00442C91"/>
    <w:rsid w:val="004430B4"/>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CF7"/>
    <w:rsid w:val="004B7D65"/>
    <w:rsid w:val="004C0876"/>
    <w:rsid w:val="004C12AC"/>
    <w:rsid w:val="004C1FD5"/>
    <w:rsid w:val="004C2263"/>
    <w:rsid w:val="004C373B"/>
    <w:rsid w:val="004C38A8"/>
    <w:rsid w:val="004C45E4"/>
    <w:rsid w:val="004C51B4"/>
    <w:rsid w:val="004C52FF"/>
    <w:rsid w:val="004C59CC"/>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C00"/>
    <w:rsid w:val="00571085"/>
    <w:rsid w:val="0057128C"/>
    <w:rsid w:val="005713D9"/>
    <w:rsid w:val="005717BB"/>
    <w:rsid w:val="00571FBE"/>
    <w:rsid w:val="00572877"/>
    <w:rsid w:val="005731CB"/>
    <w:rsid w:val="00573B42"/>
    <w:rsid w:val="00573EB7"/>
    <w:rsid w:val="00573FC9"/>
    <w:rsid w:val="0057462D"/>
    <w:rsid w:val="00575BFC"/>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A87"/>
    <w:rsid w:val="00663A1D"/>
    <w:rsid w:val="006641A7"/>
    <w:rsid w:val="00664903"/>
    <w:rsid w:val="00665CE3"/>
    <w:rsid w:val="00665D26"/>
    <w:rsid w:val="00665F7A"/>
    <w:rsid w:val="00666723"/>
    <w:rsid w:val="00666AFD"/>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E7E"/>
    <w:rsid w:val="006A187E"/>
    <w:rsid w:val="006A1C8D"/>
    <w:rsid w:val="006A1CF2"/>
    <w:rsid w:val="006A22AC"/>
    <w:rsid w:val="006A27AB"/>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D6D"/>
    <w:rsid w:val="00772254"/>
    <w:rsid w:val="00773007"/>
    <w:rsid w:val="00773228"/>
    <w:rsid w:val="00774526"/>
    <w:rsid w:val="00774A6A"/>
    <w:rsid w:val="007757FB"/>
    <w:rsid w:val="00775917"/>
    <w:rsid w:val="007764AA"/>
    <w:rsid w:val="007764BD"/>
    <w:rsid w:val="007811DA"/>
    <w:rsid w:val="007813E0"/>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B29"/>
    <w:rsid w:val="007B5BBF"/>
    <w:rsid w:val="007B5C91"/>
    <w:rsid w:val="007B6531"/>
    <w:rsid w:val="007B6946"/>
    <w:rsid w:val="007B6B30"/>
    <w:rsid w:val="007B6CEA"/>
    <w:rsid w:val="007B74A1"/>
    <w:rsid w:val="007C0283"/>
    <w:rsid w:val="007C0F8B"/>
    <w:rsid w:val="007C1391"/>
    <w:rsid w:val="007C2258"/>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4226"/>
    <w:rsid w:val="007D4327"/>
    <w:rsid w:val="007D44FA"/>
    <w:rsid w:val="007D53CD"/>
    <w:rsid w:val="007D69DA"/>
    <w:rsid w:val="007D7046"/>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7197"/>
    <w:rsid w:val="008274DC"/>
    <w:rsid w:val="00827C8E"/>
    <w:rsid w:val="00827DC1"/>
    <w:rsid w:val="0083023A"/>
    <w:rsid w:val="0083105D"/>
    <w:rsid w:val="008311D8"/>
    <w:rsid w:val="00831241"/>
    <w:rsid w:val="00831B24"/>
    <w:rsid w:val="00831E70"/>
    <w:rsid w:val="00831EC0"/>
    <w:rsid w:val="008321FF"/>
    <w:rsid w:val="008326D3"/>
    <w:rsid w:val="00832A90"/>
    <w:rsid w:val="00832AAA"/>
    <w:rsid w:val="00832D6A"/>
    <w:rsid w:val="00832E73"/>
    <w:rsid w:val="0083309A"/>
    <w:rsid w:val="0083394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4A0A"/>
    <w:rsid w:val="008E508E"/>
    <w:rsid w:val="008E516D"/>
    <w:rsid w:val="008E55F8"/>
    <w:rsid w:val="008E5C1C"/>
    <w:rsid w:val="008E6564"/>
    <w:rsid w:val="008E77CC"/>
    <w:rsid w:val="008F18B5"/>
    <w:rsid w:val="008F19ED"/>
    <w:rsid w:val="008F2456"/>
    <w:rsid w:val="008F2898"/>
    <w:rsid w:val="008F2A6C"/>
    <w:rsid w:val="008F2AFE"/>
    <w:rsid w:val="008F3EE3"/>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FF4"/>
    <w:rsid w:val="0096724D"/>
    <w:rsid w:val="00967976"/>
    <w:rsid w:val="0097040B"/>
    <w:rsid w:val="0097171C"/>
    <w:rsid w:val="00971730"/>
    <w:rsid w:val="0097339C"/>
    <w:rsid w:val="0097529D"/>
    <w:rsid w:val="009752B6"/>
    <w:rsid w:val="0097584C"/>
    <w:rsid w:val="009766AA"/>
    <w:rsid w:val="00976B1B"/>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C3F"/>
    <w:rsid w:val="009B4204"/>
    <w:rsid w:val="009B4757"/>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E37"/>
    <w:rsid w:val="009D026E"/>
    <w:rsid w:val="009D0288"/>
    <w:rsid w:val="009D0360"/>
    <w:rsid w:val="009D0880"/>
    <w:rsid w:val="009D1558"/>
    <w:rsid w:val="009D1E63"/>
    <w:rsid w:val="009D1FD6"/>
    <w:rsid w:val="009D214F"/>
    <w:rsid w:val="009D254E"/>
    <w:rsid w:val="009D2DA8"/>
    <w:rsid w:val="009D2DF4"/>
    <w:rsid w:val="009D3264"/>
    <w:rsid w:val="009D4FAD"/>
    <w:rsid w:val="009D55B5"/>
    <w:rsid w:val="009D5A5B"/>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3588"/>
    <w:rsid w:val="00BD3922"/>
    <w:rsid w:val="00BD3D87"/>
    <w:rsid w:val="00BD495B"/>
    <w:rsid w:val="00BD561F"/>
    <w:rsid w:val="00BD57A6"/>
    <w:rsid w:val="00BD6587"/>
    <w:rsid w:val="00BD696F"/>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B0468"/>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E00082"/>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7134"/>
    <w:rsid w:val="00E474E2"/>
    <w:rsid w:val="00E47AB9"/>
    <w:rsid w:val="00E50DF4"/>
    <w:rsid w:val="00E512A7"/>
    <w:rsid w:val="00E51470"/>
    <w:rsid w:val="00E516B2"/>
    <w:rsid w:val="00E51CD1"/>
    <w:rsid w:val="00E52121"/>
    <w:rsid w:val="00E52485"/>
    <w:rsid w:val="00E52677"/>
    <w:rsid w:val="00E5268F"/>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8036E"/>
    <w:rsid w:val="00E81D26"/>
    <w:rsid w:val="00E82016"/>
    <w:rsid w:val="00E821E4"/>
    <w:rsid w:val="00E82F24"/>
    <w:rsid w:val="00E83B9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3812"/>
    <w:rsid w:val="00EC3BF9"/>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0"/>
    <w:link w:val="10"/>
    <w:uiPriority w:val="99"/>
    <w:qFormat/>
    <w:rsid w:val="00380B12"/>
    <w:pPr>
      <w:keepNext/>
      <w:spacing w:before="120"/>
      <w:outlineLvl w:val="0"/>
    </w:pPr>
    <w:rPr>
      <w:b/>
      <w:bCs/>
      <w:sz w:val="28"/>
      <w:szCs w:val="28"/>
    </w:rPr>
  </w:style>
  <w:style w:type="paragraph" w:styleId="2">
    <w:name w:val="heading 2"/>
    <w:basedOn w:val="a0"/>
    <w:next w:val="a0"/>
    <w:link w:val="20"/>
    <w:uiPriority w:val="9"/>
    <w:qFormat/>
    <w:rsid w:val="00380B12"/>
    <w:pPr>
      <w:keepNext/>
      <w:spacing w:before="120"/>
      <w:outlineLvl w:val="1"/>
    </w:pPr>
    <w:rPr>
      <w:b/>
      <w:bCs/>
      <w:sz w:val="24"/>
    </w:rPr>
  </w:style>
  <w:style w:type="paragraph" w:styleId="3">
    <w:name w:val="heading 3"/>
    <w:basedOn w:val="a0"/>
    <w:next w:val="a0"/>
    <w:link w:val="30"/>
    <w:qFormat/>
    <w:rsid w:val="00380B12"/>
    <w:pPr>
      <w:keepNext/>
      <w:numPr>
        <w:ilvl w:val="2"/>
        <w:numId w:val="1"/>
      </w:numPr>
      <w:spacing w:before="120"/>
      <w:outlineLvl w:val="2"/>
    </w:pPr>
    <w:rPr>
      <w:b/>
    </w:rPr>
  </w:style>
  <w:style w:type="paragraph" w:styleId="4">
    <w:name w:val="heading 4"/>
    <w:basedOn w:val="a0"/>
    <w:next w:val="a0"/>
    <w:link w:val="40"/>
    <w:qFormat/>
    <w:rsid w:val="00380B12"/>
    <w:pPr>
      <w:keepNext/>
      <w:numPr>
        <w:ilvl w:val="3"/>
        <w:numId w:val="1"/>
      </w:numPr>
      <w:spacing w:before="120"/>
      <w:outlineLvl w:val="3"/>
    </w:pPr>
    <w:rPr>
      <w:b/>
      <w:bCs/>
      <w:szCs w:val="28"/>
    </w:rPr>
  </w:style>
  <w:style w:type="paragraph" w:styleId="5">
    <w:name w:val="heading 5"/>
    <w:basedOn w:val="a0"/>
    <w:next w:val="a0"/>
    <w:link w:val="50"/>
    <w:qFormat/>
    <w:rsid w:val="00380B12"/>
    <w:pPr>
      <w:keepNext/>
      <w:numPr>
        <w:ilvl w:val="4"/>
        <w:numId w:val="1"/>
      </w:numPr>
      <w:spacing w:before="120"/>
      <w:outlineLvl w:val="4"/>
    </w:pPr>
    <w:rPr>
      <w:b/>
      <w:bCs/>
      <w:i/>
      <w:iCs/>
      <w:szCs w:val="26"/>
    </w:rPr>
  </w:style>
  <w:style w:type="paragraph" w:styleId="6">
    <w:name w:val="heading 6"/>
    <w:basedOn w:val="a0"/>
    <w:next w:val="a0"/>
    <w:link w:val="60"/>
    <w:qFormat/>
    <w:rsid w:val="00380B12"/>
    <w:pPr>
      <w:numPr>
        <w:ilvl w:val="5"/>
        <w:numId w:val="1"/>
      </w:numPr>
      <w:spacing w:before="240" w:after="60"/>
      <w:outlineLvl w:val="5"/>
    </w:pPr>
    <w:rPr>
      <w:b/>
      <w:bCs/>
    </w:rPr>
  </w:style>
  <w:style w:type="paragraph" w:styleId="7">
    <w:name w:val="heading 7"/>
    <w:basedOn w:val="a0"/>
    <w:next w:val="a0"/>
    <w:link w:val="70"/>
    <w:qFormat/>
    <w:rsid w:val="00380B12"/>
    <w:pPr>
      <w:numPr>
        <w:ilvl w:val="6"/>
        <w:numId w:val="1"/>
      </w:numPr>
      <w:spacing w:before="240" w:after="60"/>
      <w:outlineLvl w:val="6"/>
    </w:pPr>
    <w:rPr>
      <w:sz w:val="24"/>
      <w:szCs w:val="24"/>
    </w:rPr>
  </w:style>
  <w:style w:type="paragraph" w:styleId="8">
    <w:name w:val="heading 8"/>
    <w:basedOn w:val="a0"/>
    <w:next w:val="a0"/>
    <w:link w:val="80"/>
    <w:qFormat/>
    <w:rsid w:val="00380B12"/>
    <w:pPr>
      <w:numPr>
        <w:ilvl w:val="7"/>
        <w:numId w:val="1"/>
      </w:numPr>
      <w:spacing w:before="240" w:after="60"/>
      <w:outlineLvl w:val="7"/>
    </w:pPr>
    <w:rPr>
      <w:i/>
      <w:iCs/>
      <w:sz w:val="24"/>
      <w:szCs w:val="24"/>
    </w:rPr>
  </w:style>
  <w:style w:type="paragraph" w:styleId="9">
    <w:name w:val="heading 9"/>
    <w:basedOn w:val="a0"/>
    <w:next w:val="a0"/>
    <w:link w:val="90"/>
    <w:qFormat/>
    <w:rsid w:val="00380B12"/>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rsid w:val="00380B12"/>
    <w:rPr>
      <w:sz w:val="20"/>
      <w:szCs w:val="20"/>
    </w:rPr>
  </w:style>
  <w:style w:type="character" w:customStyle="1" w:styleId="a5">
    <w:name w:val="正文文本 字符"/>
    <w:basedOn w:val="a1"/>
    <w:link w:val="a4"/>
    <w:rsid w:val="00380B12"/>
    <w:rPr>
      <w:rFonts w:ascii="Times New Roman" w:eastAsia="宋体" w:hAnsi="Times New Roman" w:cs="Times New Roman"/>
      <w:sz w:val="20"/>
      <w:szCs w:val="20"/>
    </w:rPr>
  </w:style>
  <w:style w:type="table" w:styleId="a6">
    <w:name w:val="Table Grid"/>
    <w:basedOn w:val="a2"/>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0"/>
    <w:link w:val="a8"/>
    <w:uiPriority w:val="34"/>
    <w:qFormat/>
    <w:rsid w:val="00380B12"/>
    <w:pPr>
      <w:ind w:left="720"/>
      <w:contextualSpacing/>
    </w:pPr>
  </w:style>
  <w:style w:type="character" w:customStyle="1" w:styleId="a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380B12"/>
    <w:rPr>
      <w:rFonts w:ascii="Times New Roman" w:eastAsia="宋体" w:hAnsi="Times New Roman" w:cs="Times New Roman"/>
    </w:r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basedOn w:val="a1"/>
    <w:link w:val="1"/>
    <w:uiPriority w:val="99"/>
    <w:rsid w:val="00380B12"/>
    <w:rPr>
      <w:rFonts w:ascii="Times New Roman" w:eastAsia="宋体" w:hAnsi="Times New Roman" w:cs="Times New Roman"/>
      <w:b/>
      <w:bCs/>
      <w:sz w:val="28"/>
      <w:szCs w:val="28"/>
    </w:rPr>
  </w:style>
  <w:style w:type="character" w:customStyle="1" w:styleId="20">
    <w:name w:val="标题 2 字符"/>
    <w:basedOn w:val="a1"/>
    <w:link w:val="2"/>
    <w:uiPriority w:val="9"/>
    <w:rsid w:val="00380B12"/>
    <w:rPr>
      <w:rFonts w:ascii="Times New Roman" w:eastAsia="宋体" w:hAnsi="Times New Roman" w:cs="Times New Roman"/>
      <w:b/>
      <w:bCs/>
      <w:sz w:val="24"/>
    </w:rPr>
  </w:style>
  <w:style w:type="character" w:customStyle="1" w:styleId="30">
    <w:name w:val="标题 3 字符"/>
    <w:basedOn w:val="a1"/>
    <w:link w:val="3"/>
    <w:rsid w:val="00380B12"/>
    <w:rPr>
      <w:rFonts w:ascii="Times New Roman" w:hAnsi="Times New Roman" w:cs="Times New Roman"/>
      <w:b/>
    </w:rPr>
  </w:style>
  <w:style w:type="character" w:customStyle="1" w:styleId="40">
    <w:name w:val="标题 4 字符"/>
    <w:basedOn w:val="a1"/>
    <w:link w:val="4"/>
    <w:rsid w:val="00380B12"/>
    <w:rPr>
      <w:rFonts w:ascii="Times New Roman" w:hAnsi="Times New Roman" w:cs="Times New Roman"/>
      <w:b/>
      <w:bCs/>
      <w:szCs w:val="28"/>
    </w:rPr>
  </w:style>
  <w:style w:type="character" w:customStyle="1" w:styleId="50">
    <w:name w:val="标题 5 字符"/>
    <w:basedOn w:val="a1"/>
    <w:link w:val="5"/>
    <w:rsid w:val="00380B12"/>
    <w:rPr>
      <w:rFonts w:ascii="Times New Roman" w:hAnsi="Times New Roman" w:cs="Times New Roman"/>
      <w:b/>
      <w:bCs/>
      <w:i/>
      <w:iCs/>
      <w:szCs w:val="26"/>
    </w:rPr>
  </w:style>
  <w:style w:type="character" w:customStyle="1" w:styleId="60">
    <w:name w:val="标题 6 字符"/>
    <w:basedOn w:val="a1"/>
    <w:link w:val="6"/>
    <w:rsid w:val="00380B12"/>
    <w:rPr>
      <w:rFonts w:ascii="Times New Roman" w:hAnsi="Times New Roman" w:cs="Times New Roman"/>
      <w:b/>
      <w:bCs/>
    </w:rPr>
  </w:style>
  <w:style w:type="character" w:customStyle="1" w:styleId="70">
    <w:name w:val="标题 7 字符"/>
    <w:basedOn w:val="a1"/>
    <w:link w:val="7"/>
    <w:rsid w:val="00380B12"/>
    <w:rPr>
      <w:rFonts w:ascii="Times New Roman" w:hAnsi="Times New Roman" w:cs="Times New Roman"/>
      <w:sz w:val="24"/>
      <w:szCs w:val="24"/>
    </w:rPr>
  </w:style>
  <w:style w:type="character" w:customStyle="1" w:styleId="80">
    <w:name w:val="标题 8 字符"/>
    <w:basedOn w:val="a1"/>
    <w:link w:val="8"/>
    <w:rsid w:val="00380B12"/>
    <w:rPr>
      <w:rFonts w:ascii="Times New Roman" w:hAnsi="Times New Roman" w:cs="Times New Roman"/>
      <w:i/>
      <w:iCs/>
      <w:sz w:val="24"/>
      <w:szCs w:val="24"/>
    </w:rPr>
  </w:style>
  <w:style w:type="character" w:customStyle="1" w:styleId="90">
    <w:name w:val="标题 9 字符"/>
    <w:basedOn w:val="a1"/>
    <w:link w:val="9"/>
    <w:rsid w:val="00380B12"/>
    <w:rPr>
      <w:rFonts w:ascii="Arial" w:hAnsi="Arial" w:cs="Arial"/>
    </w:rPr>
  </w:style>
  <w:style w:type="paragraph" w:customStyle="1" w:styleId="N1">
    <w:name w:val="N1"/>
    <w:basedOn w:val="a0"/>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a1"/>
    <w:link w:val="N1"/>
    <w:rsid w:val="00380B12"/>
    <w:rPr>
      <w:rFonts w:eastAsiaTheme="minorEastAsia" w:cstheme="minorHAnsi"/>
      <w:lang w:eastAsia="ko-KR" w:bidi="hi-IN"/>
    </w:rPr>
  </w:style>
  <w:style w:type="paragraph" w:styleId="a9">
    <w:name w:val="caption"/>
    <w:aliases w:val="cap,cap Char Char Char Char Char Char Char,Caption Char1,Caption Char Char,Caption Char1 Char,Caption Char2,Caption Char Char Char,Caption Char Char1,Caption Char,fig and tbl,fighead2,Table Caption,fighead21,fighead22,fighead23,cap Char Char1,条目"/>
    <w:basedOn w:val="a0"/>
    <w:next w:val="a0"/>
    <w:link w:val="aa"/>
    <w:uiPriority w:val="35"/>
    <w:qFormat/>
    <w:rsid w:val="001D4654"/>
    <w:pPr>
      <w:jc w:val="center"/>
    </w:pPr>
    <w:rPr>
      <w:b/>
      <w:bCs/>
      <w:kern w:val="2"/>
      <w:sz w:val="20"/>
      <w:szCs w:val="20"/>
      <w:lang w:val="en-GB" w:eastAsia="zh-CN"/>
    </w:rPr>
  </w:style>
  <w:style w:type="character" w:customStyle="1" w:styleId="aa">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9"/>
    <w:rsid w:val="001D4654"/>
    <w:rPr>
      <w:rFonts w:ascii="Times New Roman" w:eastAsia="宋体" w:hAnsi="Times New Roman" w:cs="Times New Roman"/>
      <w:b/>
      <w:bCs/>
      <w:kern w:val="2"/>
      <w:sz w:val="20"/>
      <w:szCs w:val="20"/>
      <w:lang w:val="en-GB" w:eastAsia="zh-CN"/>
    </w:rPr>
  </w:style>
  <w:style w:type="table" w:customStyle="1" w:styleId="11">
    <w:name w:val="网格型1"/>
    <w:basedOn w:val="a2"/>
    <w:next w:val="a6"/>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ab">
    <w:name w:val="Balloon Text"/>
    <w:basedOn w:val="a0"/>
    <w:link w:val="ac"/>
    <w:uiPriority w:val="99"/>
    <w:semiHidden/>
    <w:unhideWhenUsed/>
    <w:rsid w:val="00ED79AD"/>
    <w:pPr>
      <w:spacing w:after="0"/>
    </w:pPr>
    <w:rPr>
      <w:rFonts w:ascii="Segoe UI" w:hAnsi="Segoe UI" w:cs="Segoe UI"/>
      <w:sz w:val="18"/>
      <w:szCs w:val="18"/>
    </w:rPr>
  </w:style>
  <w:style w:type="character" w:customStyle="1" w:styleId="ac">
    <w:name w:val="批注框文本 字符"/>
    <w:basedOn w:val="a1"/>
    <w:link w:val="ab"/>
    <w:uiPriority w:val="99"/>
    <w:semiHidden/>
    <w:rsid w:val="00ED79AD"/>
    <w:rPr>
      <w:rFonts w:ascii="Segoe UI" w:eastAsia="宋体" w:hAnsi="Segoe UI" w:cs="Segoe UI"/>
      <w:sz w:val="18"/>
      <w:szCs w:val="18"/>
    </w:rPr>
  </w:style>
  <w:style w:type="paragraph" w:customStyle="1" w:styleId="3GPPNormalText">
    <w:name w:val="3GPP Normal Text"/>
    <w:basedOn w:val="a4"/>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ad">
    <w:name w:val="annotation reference"/>
    <w:basedOn w:val="a1"/>
    <w:uiPriority w:val="99"/>
    <w:semiHidden/>
    <w:unhideWhenUsed/>
    <w:rsid w:val="00481CA9"/>
    <w:rPr>
      <w:sz w:val="16"/>
      <w:szCs w:val="16"/>
    </w:rPr>
  </w:style>
  <w:style w:type="paragraph" w:styleId="ae">
    <w:name w:val="annotation text"/>
    <w:basedOn w:val="a0"/>
    <w:link w:val="af"/>
    <w:uiPriority w:val="99"/>
    <w:unhideWhenUsed/>
    <w:rsid w:val="00481CA9"/>
    <w:rPr>
      <w:sz w:val="20"/>
      <w:szCs w:val="20"/>
    </w:rPr>
  </w:style>
  <w:style w:type="character" w:customStyle="1" w:styleId="af">
    <w:name w:val="批注文字 字符"/>
    <w:basedOn w:val="a1"/>
    <w:link w:val="ae"/>
    <w:uiPriority w:val="99"/>
    <w:rsid w:val="00481CA9"/>
    <w:rPr>
      <w:rFonts w:ascii="Times New Roman" w:eastAsia="宋体" w:hAnsi="Times New Roman" w:cs="Times New Roman"/>
      <w:sz w:val="20"/>
      <w:szCs w:val="20"/>
    </w:rPr>
  </w:style>
  <w:style w:type="paragraph" w:styleId="af0">
    <w:name w:val="annotation subject"/>
    <w:basedOn w:val="ae"/>
    <w:next w:val="ae"/>
    <w:link w:val="af1"/>
    <w:uiPriority w:val="99"/>
    <w:semiHidden/>
    <w:unhideWhenUsed/>
    <w:rsid w:val="00481CA9"/>
    <w:rPr>
      <w:b/>
      <w:bCs/>
    </w:rPr>
  </w:style>
  <w:style w:type="character" w:customStyle="1" w:styleId="af1">
    <w:name w:val="批注主题 字符"/>
    <w:basedOn w:val="af"/>
    <w:link w:val="af0"/>
    <w:uiPriority w:val="99"/>
    <w:semiHidden/>
    <w:rsid w:val="00481CA9"/>
    <w:rPr>
      <w:rFonts w:ascii="Times New Roman" w:eastAsia="宋体" w:hAnsi="Times New Roman" w:cs="Times New Roman"/>
      <w:b/>
      <w:bCs/>
      <w:sz w:val="20"/>
      <w:szCs w:val="20"/>
    </w:rPr>
  </w:style>
  <w:style w:type="paragraph" w:styleId="af2">
    <w:name w:val="header"/>
    <w:basedOn w:val="a0"/>
    <w:link w:val="af3"/>
    <w:uiPriority w:val="99"/>
    <w:unhideWhenUsed/>
    <w:rsid w:val="004C0876"/>
    <w:pPr>
      <w:tabs>
        <w:tab w:val="center" w:pos="4680"/>
        <w:tab w:val="right" w:pos="9360"/>
      </w:tabs>
      <w:spacing w:after="0"/>
    </w:pPr>
  </w:style>
  <w:style w:type="character" w:customStyle="1" w:styleId="af3">
    <w:name w:val="页眉 字符"/>
    <w:basedOn w:val="a1"/>
    <w:link w:val="af2"/>
    <w:uiPriority w:val="99"/>
    <w:rsid w:val="004C0876"/>
    <w:rPr>
      <w:rFonts w:ascii="Times New Roman" w:eastAsia="宋体" w:hAnsi="Times New Roman" w:cs="Times New Roman"/>
    </w:rPr>
  </w:style>
  <w:style w:type="paragraph" w:styleId="af4">
    <w:name w:val="footer"/>
    <w:basedOn w:val="a0"/>
    <w:link w:val="af5"/>
    <w:uiPriority w:val="99"/>
    <w:unhideWhenUsed/>
    <w:rsid w:val="004C0876"/>
    <w:pPr>
      <w:tabs>
        <w:tab w:val="center" w:pos="4680"/>
        <w:tab w:val="right" w:pos="9360"/>
      </w:tabs>
      <w:spacing w:after="0"/>
    </w:pPr>
  </w:style>
  <w:style w:type="character" w:customStyle="1" w:styleId="af5">
    <w:name w:val="页脚 字符"/>
    <w:basedOn w:val="a1"/>
    <w:link w:val="af4"/>
    <w:uiPriority w:val="99"/>
    <w:rsid w:val="004C0876"/>
    <w:rPr>
      <w:rFonts w:ascii="Times New Roman" w:eastAsia="宋体" w:hAnsi="Times New Roman" w:cs="Times New Roman"/>
    </w:rPr>
  </w:style>
  <w:style w:type="character" w:styleId="af6">
    <w:name w:val="Hyperlink"/>
    <w:uiPriority w:val="99"/>
    <w:unhideWhenUsed/>
    <w:qFormat/>
    <w:rsid w:val="008A2A8E"/>
    <w:rPr>
      <w:color w:val="0000FF"/>
      <w:u w:val="single"/>
    </w:rPr>
  </w:style>
  <w:style w:type="paragraph" w:customStyle="1" w:styleId="B1">
    <w:name w:val="B1"/>
    <w:basedOn w:val="a0"/>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a1"/>
    <w:rsid w:val="002E6500"/>
  </w:style>
  <w:style w:type="character" w:customStyle="1" w:styleId="eop">
    <w:name w:val="eop"/>
    <w:basedOn w:val="a1"/>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a0"/>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a0"/>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af7">
    <w:name w:val="FollowedHyperlink"/>
    <w:basedOn w:val="a1"/>
    <w:uiPriority w:val="99"/>
    <w:semiHidden/>
    <w:unhideWhenUsed/>
    <w:rsid w:val="001F53E1"/>
    <w:rPr>
      <w:color w:val="954F72" w:themeColor="followedHyperlink"/>
      <w:u w:val="single"/>
    </w:rPr>
  </w:style>
  <w:style w:type="paragraph" w:customStyle="1" w:styleId="Observation">
    <w:name w:val="Observation"/>
    <w:basedOn w:val="a0"/>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2">
    <w:name w:val="스타일1"/>
    <w:basedOn w:val="a0"/>
    <w:link w:val="1Char"/>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
    <w:name w:val="스타일1 Char"/>
    <w:basedOn w:val="a1"/>
    <w:link w:val="12"/>
    <w:rsid w:val="006F0E96"/>
    <w:rPr>
      <w:rFonts w:ascii="Times New Roman" w:eastAsia="Malgun Gothic" w:hAnsi="Times New Roman" w:cs="Times New Roman"/>
      <w:b/>
      <w:i/>
      <w:kern w:val="2"/>
      <w:lang w:eastAsia="ko-KR"/>
    </w:rPr>
  </w:style>
  <w:style w:type="paragraph" w:customStyle="1" w:styleId="Obs-prop">
    <w:name w:val="Obs-prop"/>
    <w:basedOn w:val="a0"/>
    <w:next w:val="a0"/>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1">
    <w:name w:val="网格型3"/>
    <w:basedOn w:val="a2"/>
    <w:next w:val="a6"/>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table of figures"/>
    <w:basedOn w:val="a4"/>
    <w:next w:val="a0"/>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0">
    <w:name w:val="网格表 1 浅色1"/>
    <w:basedOn w:val="a2"/>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a0"/>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3">
    <w:name w:val="未处理的提及1"/>
    <w:basedOn w:val="a1"/>
    <w:uiPriority w:val="99"/>
    <w:semiHidden/>
    <w:unhideWhenUsed/>
    <w:rsid w:val="005C6D5E"/>
    <w:rPr>
      <w:color w:val="605E5C"/>
      <w:shd w:val="clear" w:color="auto" w:fill="E1DFDD"/>
    </w:rPr>
  </w:style>
  <w:style w:type="character" w:styleId="af9">
    <w:name w:val="Placeholder Text"/>
    <w:basedOn w:val="a1"/>
    <w:uiPriority w:val="99"/>
    <w:semiHidden/>
    <w:rsid w:val="00F85712"/>
    <w:rPr>
      <w:color w:val="808080"/>
    </w:rPr>
  </w:style>
  <w:style w:type="paragraph" w:styleId="a">
    <w:name w:val="List Bullet"/>
    <w:basedOn w:val="a0"/>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a0"/>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a0"/>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afa">
    <w:name w:val="Strong"/>
    <w:basedOn w:val="a1"/>
    <w:uiPriority w:val="22"/>
    <w:qFormat/>
    <w:rsid w:val="00296666"/>
    <w:rPr>
      <w:b/>
      <w:bCs/>
    </w:rPr>
  </w:style>
  <w:style w:type="paragraph" w:styleId="afb">
    <w:name w:val="Normal (Web)"/>
    <w:basedOn w:val="a0"/>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a2"/>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a2"/>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a"/>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宋体"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afc">
    <w:name w:val="Document Map"/>
    <w:basedOn w:val="a0"/>
    <w:link w:val="afd"/>
    <w:uiPriority w:val="99"/>
    <w:semiHidden/>
    <w:unhideWhenUsed/>
    <w:rsid w:val="00B461EB"/>
    <w:rPr>
      <w:rFonts w:ascii="宋体"/>
      <w:sz w:val="18"/>
      <w:szCs w:val="18"/>
    </w:rPr>
  </w:style>
  <w:style w:type="character" w:customStyle="1" w:styleId="afd">
    <w:name w:val="文档结构图 字符"/>
    <w:basedOn w:val="a1"/>
    <w:link w:val="afc"/>
    <w:uiPriority w:val="99"/>
    <w:semiHidden/>
    <w:rsid w:val="00B461EB"/>
    <w:rPr>
      <w:rFonts w:ascii="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D15230-FD3B-49FC-86E3-77A8B36D2DDA}">
  <ds:schemaRefs>
    <ds:schemaRef ds:uri="http://schemas.openxmlformats.org/officeDocument/2006/bibliography"/>
  </ds:schemaRefs>
</ds:datastoreItem>
</file>

<file path=customXml/itemProps2.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3.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1A6A8B-06A2-4CC9-9C78-BED65B4433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2</Pages>
  <Words>7339</Words>
  <Characters>41836</Characters>
  <Application>Microsoft Office Word</Application>
  <DocSecurity>0</DocSecurity>
  <Lines>348</Lines>
  <Paragraphs>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 Corporation</Company>
  <LinksUpToDate>false</LinksUpToDate>
  <CharactersWithSpaces>4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Xiaodong XD1 Yu</cp:lastModifiedBy>
  <cp:revision>8</cp:revision>
  <dcterms:created xsi:type="dcterms:W3CDTF">2022-05-10T05:16:00Z</dcterms:created>
  <dcterms:modified xsi:type="dcterms:W3CDTF">2022-05-10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441F496DF3E1A347AFE2BB5C981342DD</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ies>
</file>